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3813E" w14:textId="7C96DF6D" w:rsidR="00F67664" w:rsidRPr="00B306E5" w:rsidRDefault="00F67664" w:rsidP="005B048D">
      <w:pPr>
        <w:rPr>
          <w:rFonts w:cstheme="minorHAnsi"/>
        </w:rPr>
      </w:pPr>
      <w:r w:rsidRPr="00B306E5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1F09E95E" wp14:editId="30E945E0">
            <wp:simplePos x="0" y="0"/>
            <wp:positionH relativeFrom="margin">
              <wp:align>center</wp:align>
            </wp:positionH>
            <wp:positionV relativeFrom="paragraph">
              <wp:posOffset>454</wp:posOffset>
            </wp:positionV>
            <wp:extent cx="3600000" cy="2791022"/>
            <wp:effectExtent l="0" t="0" r="0" b="0"/>
            <wp:wrapTopAndBottom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91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597719" w14:textId="77EAD0A9" w:rsidR="00E41FA1" w:rsidRPr="00B306E5" w:rsidRDefault="00F67664" w:rsidP="00F67664">
      <w:pPr>
        <w:pStyle w:val="SPpredmet"/>
        <w:rPr>
          <w:rFonts w:asciiTheme="minorHAnsi" w:hAnsiTheme="minorHAnsi" w:cstheme="minorHAnsi"/>
          <w:i/>
          <w:iCs/>
        </w:rPr>
      </w:pPr>
      <w:r w:rsidRPr="00B306E5">
        <w:rPr>
          <w:rFonts w:asciiTheme="minorHAnsi" w:hAnsiTheme="minorHAnsi" w:cstheme="minorHAnsi"/>
        </w:rPr>
        <w:t xml:space="preserve">Semestrálna práca z predmetu </w:t>
      </w:r>
      <w:r w:rsidR="00290588" w:rsidRPr="00B306E5">
        <w:rPr>
          <w:rFonts w:asciiTheme="minorHAnsi" w:hAnsiTheme="minorHAnsi" w:cstheme="minorHAnsi"/>
        </w:rPr>
        <w:br/>
      </w:r>
      <w:r w:rsidR="00290588" w:rsidRPr="00B306E5">
        <w:rPr>
          <w:rFonts w:asciiTheme="minorHAnsi" w:hAnsiTheme="minorHAnsi" w:cstheme="minorHAnsi"/>
          <w:i/>
          <w:iCs/>
        </w:rPr>
        <w:t xml:space="preserve">vývoj aplikácií pre </w:t>
      </w:r>
      <w:r w:rsidR="00397667">
        <w:rPr>
          <w:rFonts w:asciiTheme="minorHAnsi" w:hAnsiTheme="minorHAnsi" w:cstheme="minorHAnsi"/>
          <w:i/>
          <w:iCs/>
        </w:rPr>
        <w:t>internet a intranet</w:t>
      </w:r>
    </w:p>
    <w:p w14:paraId="6F8635BF" w14:textId="42D67910" w:rsidR="003319FF" w:rsidRPr="00B306E5" w:rsidRDefault="00FF00A6" w:rsidP="003319FF">
      <w:pPr>
        <w:pStyle w:val="SPTEMA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4472C4" w:themeColor="accent1"/>
        </w:rPr>
        <w:t>QuizMaker</w:t>
      </w:r>
    </w:p>
    <w:p w14:paraId="57A86283" w14:textId="77777777" w:rsidR="00AF0AA0" w:rsidRPr="00B306E5" w:rsidRDefault="00AF0AA0" w:rsidP="003319FF">
      <w:pPr>
        <w:pStyle w:val="SPtitulnepolia"/>
        <w:rPr>
          <w:rFonts w:asciiTheme="minorHAnsi" w:hAnsiTheme="minorHAnsi" w:cstheme="minorHAnsi"/>
          <w:b/>
          <w:bCs/>
        </w:rPr>
      </w:pPr>
    </w:p>
    <w:p w14:paraId="7C9C9E8A" w14:textId="084430B5" w:rsidR="003319FF" w:rsidRPr="00B306E5" w:rsidRDefault="00F9234E" w:rsidP="003319FF">
      <w:pPr>
        <w:pStyle w:val="SPtitulnepolia"/>
        <w:rPr>
          <w:rFonts w:asciiTheme="minorHAnsi" w:hAnsiTheme="minorHAnsi" w:cstheme="minorHAnsi"/>
          <w:lang w:val="en-US"/>
        </w:rPr>
      </w:pPr>
      <w:r w:rsidRPr="00B306E5">
        <w:rPr>
          <w:rFonts w:asciiTheme="minorHAnsi" w:hAnsiTheme="minorHAnsi" w:cstheme="minorHAnsi"/>
          <w:b/>
          <w:bCs/>
        </w:rPr>
        <w:t>V</w:t>
      </w:r>
      <w:r w:rsidR="00A6569B" w:rsidRPr="00B306E5">
        <w:rPr>
          <w:rFonts w:asciiTheme="minorHAnsi" w:hAnsiTheme="minorHAnsi" w:cstheme="minorHAnsi"/>
          <w:b/>
          <w:bCs/>
        </w:rPr>
        <w:t>ypracoval</w:t>
      </w:r>
      <w:r w:rsidR="003A7AB4" w:rsidRPr="00B306E5">
        <w:rPr>
          <w:rFonts w:asciiTheme="minorHAnsi" w:hAnsiTheme="minorHAnsi" w:cstheme="minorHAnsi"/>
        </w:rPr>
        <w:t>:</w:t>
      </w:r>
      <w:r w:rsidR="005B048D" w:rsidRPr="00B306E5">
        <w:rPr>
          <w:rFonts w:asciiTheme="minorHAnsi" w:hAnsiTheme="minorHAnsi" w:cstheme="minorHAnsi"/>
        </w:rPr>
        <w:tab/>
      </w:r>
      <w:r w:rsidR="00FF00A6">
        <w:rPr>
          <w:rFonts w:asciiTheme="minorHAnsi" w:hAnsiTheme="minorHAnsi" w:cstheme="minorHAnsi"/>
          <w:color w:val="4472C4" w:themeColor="accent1"/>
        </w:rPr>
        <w:t>Michal Hlaváč</w:t>
      </w:r>
    </w:p>
    <w:p w14:paraId="3EF4868B" w14:textId="7F2CBB24" w:rsidR="005B048D" w:rsidRPr="00B306E5" w:rsidRDefault="00F9234E" w:rsidP="003319FF">
      <w:pPr>
        <w:pStyle w:val="SPtitulnepolia"/>
        <w:rPr>
          <w:rFonts w:asciiTheme="minorHAnsi" w:hAnsiTheme="minorHAnsi" w:cstheme="minorHAnsi"/>
        </w:rPr>
      </w:pPr>
      <w:r w:rsidRPr="00B306E5">
        <w:rPr>
          <w:rFonts w:asciiTheme="minorHAnsi" w:hAnsiTheme="minorHAnsi" w:cstheme="minorHAnsi"/>
          <w:b/>
          <w:bCs/>
        </w:rPr>
        <w:t>Š</w:t>
      </w:r>
      <w:r w:rsidR="00A6569B" w:rsidRPr="00B306E5">
        <w:rPr>
          <w:rFonts w:asciiTheme="minorHAnsi" w:hAnsiTheme="minorHAnsi" w:cstheme="minorHAnsi"/>
          <w:b/>
          <w:bCs/>
        </w:rPr>
        <w:t>tudijná skupina</w:t>
      </w:r>
      <w:r w:rsidR="005B048D" w:rsidRPr="00B306E5">
        <w:rPr>
          <w:rFonts w:asciiTheme="minorHAnsi" w:hAnsiTheme="minorHAnsi" w:cstheme="minorHAnsi"/>
        </w:rPr>
        <w:t>:</w:t>
      </w:r>
      <w:r w:rsidR="005B048D" w:rsidRPr="00B306E5">
        <w:rPr>
          <w:rFonts w:asciiTheme="minorHAnsi" w:hAnsiTheme="minorHAnsi" w:cstheme="minorHAnsi"/>
        </w:rPr>
        <w:tab/>
      </w:r>
      <w:r w:rsidR="00FF00A6">
        <w:rPr>
          <w:rFonts w:asciiTheme="minorHAnsi" w:hAnsiTheme="minorHAnsi" w:cstheme="minorHAnsi"/>
          <w:color w:val="4472C4" w:themeColor="accent1"/>
        </w:rPr>
        <w:t>5ZYR32</w:t>
      </w:r>
    </w:p>
    <w:p w14:paraId="3F7508D1" w14:textId="2FF53341" w:rsidR="00A6569B" w:rsidRPr="00B306E5" w:rsidRDefault="00F9234E" w:rsidP="003319FF">
      <w:pPr>
        <w:pStyle w:val="SPtitulnepolia"/>
        <w:rPr>
          <w:rFonts w:asciiTheme="minorHAnsi" w:hAnsiTheme="minorHAnsi" w:cstheme="minorHAnsi"/>
        </w:rPr>
        <w:sectPr w:rsidR="00A6569B" w:rsidRPr="00B306E5" w:rsidSect="00184649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B306E5">
        <w:rPr>
          <w:rFonts w:asciiTheme="minorHAnsi" w:hAnsiTheme="minorHAnsi" w:cstheme="minorHAnsi"/>
          <w:b/>
          <w:bCs/>
        </w:rPr>
        <w:t>Akademický rok:</w:t>
      </w:r>
      <w:r w:rsidRPr="00B306E5">
        <w:rPr>
          <w:rFonts w:asciiTheme="minorHAnsi" w:hAnsiTheme="minorHAnsi" w:cstheme="minorHAnsi"/>
        </w:rPr>
        <w:tab/>
      </w:r>
      <w:r w:rsidR="00FF00A6">
        <w:rPr>
          <w:rFonts w:asciiTheme="minorHAnsi" w:hAnsiTheme="minorHAnsi" w:cstheme="minorHAnsi"/>
          <w:color w:val="4472C4" w:themeColor="accent1"/>
        </w:rPr>
        <w:t>2025/26</w:t>
      </w:r>
      <w:r w:rsidR="00530635" w:rsidRPr="00B306E5">
        <w:rPr>
          <w:rFonts w:asciiTheme="minorHAnsi" w:hAnsiTheme="minorHAnsi" w:cstheme="minorHAnsi"/>
        </w:rPr>
        <w:tab/>
      </w:r>
      <w:r w:rsidR="00AF76CD" w:rsidRPr="00B306E5">
        <w:rPr>
          <w:rFonts w:asciiTheme="minorHAnsi" w:hAnsiTheme="minorHAnsi" w:cstheme="minorHAnsi"/>
        </w:rPr>
        <w:t>V</w:t>
      </w:r>
      <w:r w:rsidR="00530635" w:rsidRPr="00B306E5">
        <w:rPr>
          <w:rFonts w:asciiTheme="minorHAnsi" w:hAnsiTheme="minorHAnsi" w:cstheme="minorHAnsi"/>
        </w:rPr>
        <w:t xml:space="preserve"> Žiline dňa </w:t>
      </w:r>
      <w:r w:rsidR="00FF00A6">
        <w:rPr>
          <w:rFonts w:asciiTheme="minorHAnsi" w:hAnsiTheme="minorHAnsi" w:cstheme="minorHAnsi"/>
          <w:color w:val="4472C4" w:themeColor="accent1"/>
        </w:rPr>
        <w:t>12.11.202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6470363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CE11988" w14:textId="72CA1DEB" w:rsidR="00600F92" w:rsidRDefault="00600F92">
          <w:pPr>
            <w:pStyle w:val="Hlavikaobsahu"/>
          </w:pPr>
          <w:r>
            <w:t>Obsah</w:t>
          </w:r>
        </w:p>
        <w:p w14:paraId="62958BEB" w14:textId="3CE471A7" w:rsidR="004F132F" w:rsidRDefault="00600F92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sk-SK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178730" w:history="1">
            <w:r w:rsidR="004F132F" w:rsidRPr="001D2573">
              <w:rPr>
                <w:rStyle w:val="Hypertextovprepojenie"/>
                <w:noProof/>
              </w:rPr>
              <w:t>Úvod</w:t>
            </w:r>
            <w:r w:rsidR="004F132F">
              <w:rPr>
                <w:noProof/>
                <w:webHidden/>
              </w:rPr>
              <w:tab/>
            </w:r>
            <w:r w:rsidR="004F132F">
              <w:rPr>
                <w:noProof/>
                <w:webHidden/>
              </w:rPr>
              <w:fldChar w:fldCharType="begin"/>
            </w:r>
            <w:r w:rsidR="004F132F">
              <w:rPr>
                <w:noProof/>
                <w:webHidden/>
              </w:rPr>
              <w:instrText xml:space="preserve"> PAGEREF _Toc209178730 \h </w:instrText>
            </w:r>
            <w:r w:rsidR="004F132F">
              <w:rPr>
                <w:noProof/>
                <w:webHidden/>
              </w:rPr>
            </w:r>
            <w:r w:rsidR="004F132F">
              <w:rPr>
                <w:noProof/>
                <w:webHidden/>
              </w:rPr>
              <w:fldChar w:fldCharType="separate"/>
            </w:r>
            <w:r w:rsidR="00A36A66">
              <w:rPr>
                <w:noProof/>
                <w:webHidden/>
              </w:rPr>
              <w:t>2</w:t>
            </w:r>
            <w:r w:rsidR="004F132F">
              <w:rPr>
                <w:noProof/>
                <w:webHidden/>
              </w:rPr>
              <w:fldChar w:fldCharType="end"/>
            </w:r>
          </w:hyperlink>
        </w:p>
        <w:p w14:paraId="1E259F20" w14:textId="4EE3DB61" w:rsidR="004F132F" w:rsidRDefault="004F132F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sk-SK"/>
              <w14:ligatures w14:val="standardContextual"/>
            </w:rPr>
          </w:pPr>
          <w:hyperlink w:anchor="_Toc209178731" w:history="1">
            <w:r w:rsidRPr="001D2573">
              <w:rPr>
                <w:rStyle w:val="Hypertextovprepojenie"/>
                <w:noProof/>
              </w:rPr>
              <w:t>Prehľad podobných webových aplikáci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78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6A6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63F8E" w14:textId="11AFAD6F" w:rsidR="004F132F" w:rsidRDefault="004F132F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sk-SK"/>
              <w14:ligatures w14:val="standardContextual"/>
            </w:rPr>
          </w:pPr>
          <w:hyperlink w:anchor="_Toc209178732" w:history="1">
            <w:r w:rsidRPr="001D2573">
              <w:rPr>
                <w:rStyle w:val="Hypertextovprepojenie"/>
                <w:noProof/>
              </w:rPr>
              <w:t>Analýza navrhovanej webovej aplik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78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6A6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0F584" w14:textId="7A1BC8FE" w:rsidR="004F132F" w:rsidRDefault="004F132F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sk-SK"/>
              <w14:ligatures w14:val="standardContextual"/>
            </w:rPr>
          </w:pPr>
          <w:hyperlink w:anchor="_Toc209178733" w:history="1">
            <w:r w:rsidRPr="001D2573">
              <w:rPr>
                <w:rStyle w:val="Hypertextovprepojenie"/>
                <w:noProof/>
              </w:rPr>
              <w:t>Návrh webovej aplik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78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6A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79502" w14:textId="2A2261E7" w:rsidR="004F132F" w:rsidRDefault="004F132F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sk-SK"/>
              <w14:ligatures w14:val="standardContextual"/>
            </w:rPr>
          </w:pPr>
          <w:hyperlink w:anchor="_Toc209178734" w:history="1">
            <w:r w:rsidRPr="001D2573">
              <w:rPr>
                <w:rStyle w:val="Hypertextovprepojenie"/>
                <w:noProof/>
              </w:rPr>
              <w:t>Návrh používateľského rozhr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78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6A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D67D8" w14:textId="32CC2F37" w:rsidR="00600F92" w:rsidRDefault="00600F92">
          <w:r>
            <w:rPr>
              <w:b/>
              <w:bCs/>
            </w:rPr>
            <w:fldChar w:fldCharType="end"/>
          </w:r>
        </w:p>
      </w:sdtContent>
    </w:sdt>
    <w:p w14:paraId="4CAC2A11" w14:textId="77777777" w:rsidR="002D6800" w:rsidRPr="002D6800" w:rsidRDefault="002D6800" w:rsidP="002D6800"/>
    <w:p w14:paraId="0CEDACDD" w14:textId="77777777" w:rsidR="00600F92" w:rsidRDefault="00600F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5C1C061" w14:textId="77777777" w:rsidR="00FF00A6" w:rsidRDefault="00C3291A" w:rsidP="00FF00A6">
      <w:pPr>
        <w:pStyle w:val="Nadpis1"/>
      </w:pPr>
      <w:bookmarkStart w:id="0" w:name="_Toc209178730"/>
      <w:r w:rsidRPr="004B3231">
        <w:lastRenderedPageBreak/>
        <w:t>Úvod</w:t>
      </w:r>
      <w:bookmarkStart w:id="1" w:name="_Toc209178731"/>
      <w:bookmarkEnd w:id="0"/>
    </w:p>
    <w:p w14:paraId="78336D0D" w14:textId="2B75E57E" w:rsidR="00FF00A6" w:rsidRPr="00FF00A6" w:rsidRDefault="00FF00A6" w:rsidP="002410CC">
      <w:pPr>
        <w:pStyle w:val="SPtext"/>
      </w:pPr>
      <w:r w:rsidRPr="00FF00A6">
        <w:t xml:space="preserve">Cieľom mojej semestrálnej práce je vytvoriť webovú aplikáciu </w:t>
      </w:r>
      <w:proofErr w:type="spellStart"/>
      <w:r w:rsidRPr="00FF00A6">
        <w:rPr>
          <w:b/>
          <w:bCs/>
        </w:rPr>
        <w:t>QuizMaker</w:t>
      </w:r>
      <w:proofErr w:type="spellEnd"/>
      <w:r w:rsidRPr="00FF00A6">
        <w:t xml:space="preserve">, ktorá umožní používateľom jednoducho vytvárať, upravovať a prehrávať kvízy. Motiváciou pre tento projekt bola potreba nástroja, ktorý umožní interaktívne učenie a testovanie vedomostí bez nutnosti programovania. Aplikácia má slúžiť študentom, učiteľom aj bežným používateľom, ktorí chcú rýchlo a prehľadne tvoriť vlastné kvízy. Hlavným cieľom je vytvoriť modernú, </w:t>
      </w:r>
      <w:proofErr w:type="spellStart"/>
      <w:r w:rsidRPr="00FF00A6">
        <w:t>responzívnu</w:t>
      </w:r>
      <w:proofErr w:type="spellEnd"/>
      <w:r w:rsidRPr="00FF00A6">
        <w:t xml:space="preserve"> a používateľsky prívetivú webovú aplikáciu.</w:t>
      </w:r>
    </w:p>
    <w:p w14:paraId="0597B20D" w14:textId="3CF9876E" w:rsidR="004B3231" w:rsidRPr="004B3231" w:rsidRDefault="00920670" w:rsidP="00FF00A6">
      <w:pPr>
        <w:pStyle w:val="Nadpis1"/>
      </w:pPr>
      <w:r w:rsidRPr="004B3231">
        <w:t xml:space="preserve">Prehľad podobných </w:t>
      </w:r>
      <w:r w:rsidR="00116ED6" w:rsidRPr="004B3231">
        <w:t xml:space="preserve">webových </w:t>
      </w:r>
      <w:r w:rsidRPr="004B3231">
        <w:t>aplikácií</w:t>
      </w:r>
      <w:bookmarkEnd w:id="1"/>
    </w:p>
    <w:p w14:paraId="2AFBCF2A" w14:textId="27050F24" w:rsidR="00FF00A6" w:rsidRPr="00FF00A6" w:rsidRDefault="00046222" w:rsidP="00046222">
      <w:pPr>
        <w:pStyle w:val="SPtext"/>
      </w:pPr>
      <w:bookmarkStart w:id="2" w:name="_Toc209178732"/>
      <w:r w:rsidRPr="00FF00A6">
        <w:rPr>
          <w:noProof/>
        </w:rPr>
        <w:drawing>
          <wp:anchor distT="0" distB="0" distL="114300" distR="114300" simplePos="0" relativeHeight="251659264" behindDoc="1" locked="0" layoutInCell="1" allowOverlap="1" wp14:anchorId="69053774" wp14:editId="19C5C63E">
            <wp:simplePos x="0" y="0"/>
            <wp:positionH relativeFrom="margin">
              <wp:align>left</wp:align>
            </wp:positionH>
            <wp:positionV relativeFrom="paragraph">
              <wp:posOffset>461645</wp:posOffset>
            </wp:positionV>
            <wp:extent cx="5597525" cy="2677795"/>
            <wp:effectExtent l="0" t="0" r="3175" b="8255"/>
            <wp:wrapTight wrapText="bothSides">
              <wp:wrapPolygon edited="0">
                <wp:start x="0" y="0"/>
                <wp:lineTo x="0" y="21513"/>
                <wp:lineTo x="21539" y="21513"/>
                <wp:lineTo x="21539" y="0"/>
                <wp:lineTo x="0" y="0"/>
              </wp:wrapPolygon>
            </wp:wrapTight>
            <wp:docPr id="990415676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415676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FF00A6" w:rsidRPr="00FF00A6">
        <w:rPr>
          <w:b/>
          <w:bCs/>
        </w:rPr>
        <w:t>Kahoot</w:t>
      </w:r>
      <w:proofErr w:type="spellEnd"/>
      <w:r w:rsidR="00FF00A6" w:rsidRPr="00FF00A6">
        <w:rPr>
          <w:b/>
          <w:bCs/>
        </w:rPr>
        <w:t>!</w:t>
      </w:r>
      <w:r w:rsidR="00FF00A6">
        <w:t xml:space="preserve"> - </w:t>
      </w:r>
      <w:r w:rsidR="00FF00A6" w:rsidRPr="00FF00A6">
        <w:t>Veľmi populárna aplikácia na tvorbu kvízov v reálnom čase. Ponúka zábavnú formu hrania, ale jej plná verzia je platená.</w:t>
      </w:r>
    </w:p>
    <w:p w14:paraId="0F2FAEA1" w14:textId="77777777" w:rsidR="00046222" w:rsidRDefault="00046222" w:rsidP="00046222">
      <w:pPr>
        <w:pStyle w:val="SPtext"/>
        <w:rPr>
          <w:b/>
          <w:bCs/>
        </w:rPr>
      </w:pPr>
    </w:p>
    <w:p w14:paraId="35751D07" w14:textId="1072623E" w:rsidR="00046222" w:rsidRDefault="00FF00A6" w:rsidP="00046222">
      <w:pPr>
        <w:pStyle w:val="SPtext"/>
      </w:pPr>
      <w:proofErr w:type="spellStart"/>
      <w:r w:rsidRPr="00FF00A6">
        <w:rPr>
          <w:b/>
          <w:bCs/>
        </w:rPr>
        <w:t>Quizizz</w:t>
      </w:r>
      <w:proofErr w:type="spellEnd"/>
      <w:r>
        <w:t xml:space="preserve"> - </w:t>
      </w:r>
      <w:r w:rsidRPr="00FF00A6">
        <w:t>Umožňuje samostatné hranie a hodnotenie výsledkov. Má moderné rozhranie, ale menej možností prispôsobenia vzhľadu.</w:t>
      </w:r>
    </w:p>
    <w:p w14:paraId="799CF81A" w14:textId="655D2319" w:rsidR="00FF00A6" w:rsidRPr="00FF00A6" w:rsidRDefault="00FF00A6" w:rsidP="00FF00A6">
      <w:r w:rsidRPr="00FF00A6">
        <w:rPr>
          <w:noProof/>
        </w:rPr>
        <w:drawing>
          <wp:inline distT="0" distB="0" distL="0" distR="0" wp14:anchorId="4118723D" wp14:editId="0F015DB6">
            <wp:extent cx="5629590" cy="2727298"/>
            <wp:effectExtent l="0" t="0" r="0" b="0"/>
            <wp:docPr id="152519288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19288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7385" cy="273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B2948" w14:textId="77777777" w:rsidR="00FF00A6" w:rsidRDefault="00FF00A6" w:rsidP="00FF00A6">
      <w:pPr>
        <w:pStyle w:val="SPtext"/>
        <w:ind w:firstLine="708"/>
        <w:rPr>
          <w:b/>
          <w:bCs/>
        </w:rPr>
      </w:pPr>
    </w:p>
    <w:p w14:paraId="0D48330C" w14:textId="77777777" w:rsidR="00FF00A6" w:rsidRDefault="00FF00A6" w:rsidP="00FF00A6">
      <w:pPr>
        <w:pStyle w:val="SPtext"/>
        <w:ind w:firstLine="708"/>
        <w:rPr>
          <w:b/>
          <w:bCs/>
        </w:rPr>
      </w:pPr>
    </w:p>
    <w:p w14:paraId="1EEE12B0" w14:textId="5B8B6255" w:rsidR="00FF00A6" w:rsidRDefault="00FF00A6" w:rsidP="00FF00A6">
      <w:pPr>
        <w:pStyle w:val="SPtext"/>
        <w:ind w:firstLine="708"/>
      </w:pPr>
      <w:r w:rsidRPr="00FF00A6">
        <w:rPr>
          <w:b/>
          <w:bCs/>
        </w:rPr>
        <w:t xml:space="preserve">Google </w:t>
      </w:r>
      <w:proofErr w:type="spellStart"/>
      <w:r w:rsidRPr="00FF00A6">
        <w:rPr>
          <w:b/>
          <w:bCs/>
        </w:rPr>
        <w:t>Forms</w:t>
      </w:r>
      <w:proofErr w:type="spellEnd"/>
      <w:r>
        <w:t xml:space="preserve"> - </w:t>
      </w:r>
      <w:r w:rsidRPr="00FF00A6">
        <w:t>Umožňuje vytváranie testov, no nie je určený priamo na interaktívne hranie a má obmedzený dizajn.</w:t>
      </w:r>
    </w:p>
    <w:p w14:paraId="26C37859" w14:textId="2E67812B" w:rsidR="00FF00A6" w:rsidRPr="00FF00A6" w:rsidRDefault="00FF00A6" w:rsidP="00FF00A6">
      <w:r w:rsidRPr="00FF00A6">
        <w:rPr>
          <w:noProof/>
        </w:rPr>
        <w:drawing>
          <wp:inline distT="0" distB="0" distL="0" distR="0" wp14:anchorId="53D3185A" wp14:editId="09FD2B9C">
            <wp:extent cx="5191125" cy="2501719"/>
            <wp:effectExtent l="0" t="0" r="0" b="0"/>
            <wp:docPr id="23052939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52939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99532" cy="250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BCFDA" w14:textId="77777777" w:rsidR="00046222" w:rsidRDefault="00046222" w:rsidP="00FF00A6">
      <w:pPr>
        <w:pStyle w:val="SPtext"/>
        <w:rPr>
          <w:b/>
          <w:bCs/>
        </w:rPr>
      </w:pPr>
    </w:p>
    <w:p w14:paraId="2957AC46" w14:textId="334B229E" w:rsidR="00FF00A6" w:rsidRDefault="00FF00A6" w:rsidP="00FF00A6">
      <w:pPr>
        <w:pStyle w:val="SPtext"/>
      </w:pPr>
      <w:proofErr w:type="spellStart"/>
      <w:r w:rsidRPr="00FF00A6">
        <w:rPr>
          <w:b/>
          <w:bCs/>
        </w:rPr>
        <w:t>QuizMaker</w:t>
      </w:r>
      <w:proofErr w:type="spellEnd"/>
      <w:r w:rsidRPr="00FF00A6">
        <w:t xml:space="preserve"> bude kombinovať jednoduchosť tvorby (ako Google </w:t>
      </w:r>
      <w:proofErr w:type="spellStart"/>
      <w:r w:rsidRPr="00FF00A6">
        <w:t>Forms</w:t>
      </w:r>
      <w:proofErr w:type="spellEnd"/>
      <w:r w:rsidRPr="00FF00A6">
        <w:t xml:space="preserve">) s interaktivitou (ako </w:t>
      </w:r>
      <w:proofErr w:type="spellStart"/>
      <w:r w:rsidRPr="00FF00A6">
        <w:t>Kahoot</w:t>
      </w:r>
      <w:proofErr w:type="spellEnd"/>
      <w:r w:rsidRPr="00FF00A6">
        <w:t>), pričom ostane úplne bezplatný.</w:t>
      </w:r>
    </w:p>
    <w:p w14:paraId="6065158C" w14:textId="77777777" w:rsidR="00046222" w:rsidRDefault="00046222" w:rsidP="00FF00A6">
      <w:pPr>
        <w:pStyle w:val="SPtext"/>
      </w:pPr>
    </w:p>
    <w:p w14:paraId="0704D17B" w14:textId="77777777" w:rsidR="00046222" w:rsidRDefault="00046222" w:rsidP="00FF00A6">
      <w:pPr>
        <w:pStyle w:val="SPtext"/>
      </w:pPr>
    </w:p>
    <w:p w14:paraId="129D9F6D" w14:textId="77777777" w:rsidR="00046222" w:rsidRDefault="00046222" w:rsidP="00FF00A6">
      <w:pPr>
        <w:pStyle w:val="SPtext"/>
      </w:pPr>
    </w:p>
    <w:p w14:paraId="61E89D22" w14:textId="77777777" w:rsidR="00046222" w:rsidRDefault="00046222" w:rsidP="00FF00A6">
      <w:pPr>
        <w:pStyle w:val="SPtext"/>
      </w:pPr>
    </w:p>
    <w:p w14:paraId="59E8EEC6" w14:textId="77777777" w:rsidR="00046222" w:rsidRDefault="00046222" w:rsidP="00FF00A6">
      <w:pPr>
        <w:pStyle w:val="SPtext"/>
      </w:pPr>
    </w:p>
    <w:p w14:paraId="6A8EEAC3" w14:textId="77777777" w:rsidR="00046222" w:rsidRDefault="00046222" w:rsidP="00FF00A6">
      <w:pPr>
        <w:pStyle w:val="SPtext"/>
      </w:pPr>
    </w:p>
    <w:p w14:paraId="7F601759" w14:textId="77777777" w:rsidR="00046222" w:rsidRDefault="00046222" w:rsidP="00FF00A6">
      <w:pPr>
        <w:pStyle w:val="SPtext"/>
      </w:pPr>
    </w:p>
    <w:p w14:paraId="780090A8" w14:textId="77777777" w:rsidR="00046222" w:rsidRDefault="00046222" w:rsidP="00FF00A6">
      <w:pPr>
        <w:pStyle w:val="SPtext"/>
      </w:pPr>
    </w:p>
    <w:p w14:paraId="325DFB69" w14:textId="77777777" w:rsidR="00046222" w:rsidRDefault="00046222" w:rsidP="00FF00A6">
      <w:pPr>
        <w:pStyle w:val="SPtext"/>
      </w:pPr>
    </w:p>
    <w:p w14:paraId="61791B02" w14:textId="77777777" w:rsidR="00046222" w:rsidRDefault="00046222" w:rsidP="00FF00A6">
      <w:pPr>
        <w:pStyle w:val="SPtext"/>
      </w:pPr>
    </w:p>
    <w:p w14:paraId="7A8F5674" w14:textId="77777777" w:rsidR="00046222" w:rsidRDefault="00046222" w:rsidP="00FF00A6">
      <w:pPr>
        <w:pStyle w:val="SPtext"/>
      </w:pPr>
    </w:p>
    <w:p w14:paraId="2E95A345" w14:textId="77777777" w:rsidR="00046222" w:rsidRDefault="00046222" w:rsidP="00FF00A6">
      <w:pPr>
        <w:pStyle w:val="SPtext"/>
      </w:pPr>
    </w:p>
    <w:p w14:paraId="0A73C4C8" w14:textId="77777777" w:rsidR="00046222" w:rsidRDefault="00046222" w:rsidP="00FF00A6">
      <w:pPr>
        <w:pStyle w:val="SPtext"/>
      </w:pPr>
    </w:p>
    <w:p w14:paraId="363ABAF7" w14:textId="77777777" w:rsidR="00046222" w:rsidRDefault="00046222" w:rsidP="00FF00A6">
      <w:pPr>
        <w:pStyle w:val="SPtext"/>
      </w:pPr>
    </w:p>
    <w:p w14:paraId="18D521B4" w14:textId="77777777" w:rsidR="00046222" w:rsidRDefault="00046222" w:rsidP="00FF00A6">
      <w:pPr>
        <w:pStyle w:val="SPtext"/>
      </w:pPr>
    </w:p>
    <w:p w14:paraId="579C2FBD" w14:textId="77777777" w:rsidR="00046222" w:rsidRDefault="00046222" w:rsidP="00FF00A6">
      <w:pPr>
        <w:pStyle w:val="SPtext"/>
      </w:pPr>
    </w:p>
    <w:p w14:paraId="3DB79145" w14:textId="77777777" w:rsidR="00046222" w:rsidRDefault="00046222" w:rsidP="00FF00A6">
      <w:pPr>
        <w:pStyle w:val="SPtext"/>
      </w:pPr>
    </w:p>
    <w:p w14:paraId="0C2C5301" w14:textId="77777777" w:rsidR="00046222" w:rsidRDefault="00046222" w:rsidP="00FF00A6">
      <w:pPr>
        <w:pStyle w:val="SPtext"/>
      </w:pPr>
    </w:p>
    <w:p w14:paraId="4957580B" w14:textId="0A59928C" w:rsidR="00EC7D11" w:rsidRPr="004B3231" w:rsidRDefault="00F43200" w:rsidP="004B3231">
      <w:pPr>
        <w:pStyle w:val="Nadpis1"/>
      </w:pPr>
      <w:r w:rsidRPr="004B3231">
        <w:t xml:space="preserve">Analýza navrhovanej </w:t>
      </w:r>
      <w:r w:rsidR="00116ED6" w:rsidRPr="004B3231">
        <w:t xml:space="preserve">webovej </w:t>
      </w:r>
      <w:r w:rsidRPr="004B3231">
        <w:t>aplikácie</w:t>
      </w:r>
      <w:bookmarkEnd w:id="2"/>
    </w:p>
    <w:p w14:paraId="37571D54" w14:textId="44CC48AC" w:rsidR="00FF00A6" w:rsidRPr="00EC43EC" w:rsidRDefault="00FF00A6" w:rsidP="00FF00A6">
      <w:pPr>
        <w:pStyle w:val="SPtext"/>
        <w:ind w:firstLine="0"/>
        <w:rPr>
          <w:rStyle w:val="Zvraznenie"/>
          <w:b/>
          <w:bCs/>
        </w:rPr>
      </w:pPr>
      <w:bookmarkStart w:id="3" w:name="_Toc209178733"/>
      <w:r w:rsidRPr="00EC43EC">
        <w:rPr>
          <w:rStyle w:val="Zvraznenie"/>
          <w:b/>
          <w:bCs/>
        </w:rPr>
        <w:t>Používateľské roly:</w:t>
      </w:r>
    </w:p>
    <w:p w14:paraId="240D03D9" w14:textId="77777777" w:rsidR="00FF00A6" w:rsidRPr="00FF00A6" w:rsidRDefault="00FF00A6" w:rsidP="00FF00A6">
      <w:pPr>
        <w:pStyle w:val="SPtext"/>
        <w:numPr>
          <w:ilvl w:val="0"/>
          <w:numId w:val="14"/>
        </w:numPr>
      </w:pPr>
      <w:r w:rsidRPr="00FF00A6">
        <w:rPr>
          <w:b/>
          <w:bCs/>
        </w:rPr>
        <w:t>Návštevník:</w:t>
      </w:r>
      <w:r w:rsidRPr="00FF00A6">
        <w:t xml:space="preserve"> môže prehliadať verejné kvízy a hrať ich bez registrácie.</w:t>
      </w:r>
    </w:p>
    <w:p w14:paraId="225957A0" w14:textId="77777777" w:rsidR="00FF00A6" w:rsidRPr="00FF00A6" w:rsidRDefault="00FF00A6" w:rsidP="00FF00A6">
      <w:pPr>
        <w:pStyle w:val="SPtext"/>
        <w:numPr>
          <w:ilvl w:val="0"/>
          <w:numId w:val="14"/>
        </w:numPr>
      </w:pPr>
      <w:r w:rsidRPr="00FF00A6">
        <w:rPr>
          <w:b/>
          <w:bCs/>
        </w:rPr>
        <w:t>Registrovaný používateľ:</w:t>
      </w:r>
      <w:r w:rsidRPr="00FF00A6">
        <w:t xml:space="preserve"> môže vytvárať, upravovať a mazať vlastné kvízy.</w:t>
      </w:r>
    </w:p>
    <w:p w14:paraId="58836D04" w14:textId="77777777" w:rsidR="00FF00A6" w:rsidRPr="00FF00A6" w:rsidRDefault="00FF00A6" w:rsidP="00FF00A6">
      <w:pPr>
        <w:pStyle w:val="SPtext"/>
        <w:numPr>
          <w:ilvl w:val="0"/>
          <w:numId w:val="14"/>
        </w:numPr>
      </w:pPr>
      <w:r w:rsidRPr="00FF00A6">
        <w:rPr>
          <w:b/>
          <w:bCs/>
        </w:rPr>
        <w:t>Administrátor:</w:t>
      </w:r>
      <w:r w:rsidRPr="00FF00A6">
        <w:t xml:space="preserve"> spravuje používateľov a obsah, monitoruje aktivitu.</w:t>
      </w:r>
    </w:p>
    <w:p w14:paraId="44FA0EC4" w14:textId="77777777" w:rsidR="00FF00A6" w:rsidRPr="00FF00A6" w:rsidRDefault="00FF00A6" w:rsidP="00EC43EC">
      <w:pPr>
        <w:pStyle w:val="SPtext"/>
        <w:ind w:firstLine="0"/>
        <w:rPr>
          <w:rStyle w:val="Zvraznenie"/>
          <w:b/>
          <w:bCs/>
        </w:rPr>
      </w:pPr>
      <w:r w:rsidRPr="00FF00A6">
        <w:rPr>
          <w:rStyle w:val="Zvraznenie"/>
          <w:b/>
          <w:bCs/>
        </w:rPr>
        <w:t>Hlavné prípady použitia:</w:t>
      </w:r>
    </w:p>
    <w:p w14:paraId="481546A6" w14:textId="77777777" w:rsidR="00FF00A6" w:rsidRDefault="00FF00A6" w:rsidP="00FF00A6">
      <w:pPr>
        <w:pStyle w:val="SPtext"/>
        <w:numPr>
          <w:ilvl w:val="0"/>
          <w:numId w:val="15"/>
        </w:numPr>
      </w:pPr>
      <w:r w:rsidRPr="00FF00A6">
        <w:t>Tvorba nového kvízu (pridanie otázok a odpovedí)</w:t>
      </w:r>
    </w:p>
    <w:p w14:paraId="6170DAD7" w14:textId="543CBA97" w:rsidR="00EC43EC" w:rsidRPr="00FF00A6" w:rsidRDefault="00EC43EC" w:rsidP="00FF00A6">
      <w:pPr>
        <w:pStyle w:val="SPtext"/>
        <w:numPr>
          <w:ilvl w:val="0"/>
          <w:numId w:val="15"/>
        </w:numPr>
      </w:pPr>
      <w:r>
        <w:t>Upravovanie Vlastných kvízov</w:t>
      </w:r>
    </w:p>
    <w:p w14:paraId="73443926" w14:textId="77777777" w:rsidR="00FF00A6" w:rsidRPr="00FF00A6" w:rsidRDefault="00FF00A6" w:rsidP="00FF00A6">
      <w:pPr>
        <w:pStyle w:val="SPtext"/>
        <w:numPr>
          <w:ilvl w:val="0"/>
          <w:numId w:val="15"/>
        </w:numPr>
      </w:pPr>
      <w:r w:rsidRPr="00FF00A6">
        <w:t>Spustenie kvízu (prehratie kvízu s okamžitou spätnou väzbou)</w:t>
      </w:r>
    </w:p>
    <w:p w14:paraId="1B5167C2" w14:textId="77777777" w:rsidR="00FF00A6" w:rsidRPr="00FF00A6" w:rsidRDefault="00FF00A6" w:rsidP="00FF00A6">
      <w:pPr>
        <w:pStyle w:val="SPtext"/>
        <w:numPr>
          <w:ilvl w:val="0"/>
          <w:numId w:val="15"/>
        </w:numPr>
      </w:pPr>
      <w:r w:rsidRPr="00FF00A6">
        <w:t>Ukladanie výsledkov a štatistík</w:t>
      </w:r>
    </w:p>
    <w:p w14:paraId="1D06482F" w14:textId="77777777" w:rsidR="00FF00A6" w:rsidRPr="00FF00A6" w:rsidRDefault="00FF00A6" w:rsidP="00EC43EC">
      <w:pPr>
        <w:pStyle w:val="SPtext"/>
        <w:ind w:firstLine="0"/>
        <w:rPr>
          <w:rStyle w:val="Zvraznenie"/>
          <w:b/>
          <w:bCs/>
        </w:rPr>
      </w:pPr>
      <w:proofErr w:type="spellStart"/>
      <w:r w:rsidRPr="00FF00A6">
        <w:rPr>
          <w:rStyle w:val="Zvraznenie"/>
          <w:b/>
          <w:bCs/>
        </w:rPr>
        <w:t>Mimofunkčné</w:t>
      </w:r>
      <w:proofErr w:type="spellEnd"/>
      <w:r w:rsidRPr="00FF00A6">
        <w:rPr>
          <w:rStyle w:val="Zvraznenie"/>
          <w:b/>
          <w:bCs/>
        </w:rPr>
        <w:t xml:space="preserve"> požiadavky:</w:t>
      </w:r>
    </w:p>
    <w:p w14:paraId="150BEA39" w14:textId="77777777" w:rsidR="00FF00A6" w:rsidRPr="00FF00A6" w:rsidRDefault="00FF00A6" w:rsidP="00FF00A6">
      <w:pPr>
        <w:pStyle w:val="SPtext"/>
        <w:numPr>
          <w:ilvl w:val="0"/>
          <w:numId w:val="16"/>
        </w:numPr>
      </w:pPr>
      <w:proofErr w:type="spellStart"/>
      <w:r w:rsidRPr="00FF00A6">
        <w:t>Responzívny</w:t>
      </w:r>
      <w:proofErr w:type="spellEnd"/>
      <w:r w:rsidRPr="00FF00A6">
        <w:t xml:space="preserve"> dizajn pre mobilné zariadenia</w:t>
      </w:r>
    </w:p>
    <w:p w14:paraId="05255A90" w14:textId="17FF64CB" w:rsidR="00FF00A6" w:rsidRPr="00FF00A6" w:rsidRDefault="00FF00A6" w:rsidP="00FF00A6">
      <w:pPr>
        <w:pStyle w:val="SPtext"/>
        <w:numPr>
          <w:ilvl w:val="0"/>
          <w:numId w:val="16"/>
        </w:numPr>
      </w:pPr>
      <w:r w:rsidRPr="00FF00A6">
        <w:t>Bezpečné prihlasovanie</w:t>
      </w:r>
    </w:p>
    <w:p w14:paraId="050FEF3A" w14:textId="77777777" w:rsidR="00FF00A6" w:rsidRDefault="00FF00A6" w:rsidP="00FF00A6">
      <w:pPr>
        <w:pStyle w:val="SPtext"/>
        <w:numPr>
          <w:ilvl w:val="0"/>
          <w:numId w:val="16"/>
        </w:numPr>
      </w:pPr>
      <w:r w:rsidRPr="00FF00A6">
        <w:t>Rýchla odozva a prehľadné UI</w:t>
      </w:r>
    </w:p>
    <w:p w14:paraId="795223E7" w14:textId="77777777" w:rsidR="00EC43EC" w:rsidRDefault="00EC43EC" w:rsidP="00EC43EC">
      <w:pPr>
        <w:pStyle w:val="SPtext"/>
      </w:pPr>
    </w:p>
    <w:p w14:paraId="5610809B" w14:textId="77777777" w:rsidR="00EC43EC" w:rsidRDefault="00EC43EC" w:rsidP="00EC43EC">
      <w:pPr>
        <w:pStyle w:val="SPtext"/>
      </w:pPr>
    </w:p>
    <w:p w14:paraId="7E157822" w14:textId="77777777" w:rsidR="00046222" w:rsidRDefault="00046222" w:rsidP="00EC43EC">
      <w:pPr>
        <w:pStyle w:val="SPtext"/>
      </w:pPr>
    </w:p>
    <w:p w14:paraId="7D766ED5" w14:textId="77777777" w:rsidR="00046222" w:rsidRDefault="00046222" w:rsidP="00EC43EC">
      <w:pPr>
        <w:pStyle w:val="SPtext"/>
      </w:pPr>
    </w:p>
    <w:p w14:paraId="2A632D77" w14:textId="77777777" w:rsidR="00046222" w:rsidRDefault="00046222" w:rsidP="00EC43EC">
      <w:pPr>
        <w:pStyle w:val="SPtext"/>
      </w:pPr>
    </w:p>
    <w:p w14:paraId="120ABCF8" w14:textId="77777777" w:rsidR="00046222" w:rsidRDefault="00046222" w:rsidP="00EC43EC">
      <w:pPr>
        <w:pStyle w:val="SPtext"/>
      </w:pPr>
    </w:p>
    <w:p w14:paraId="41135782" w14:textId="77777777" w:rsidR="00046222" w:rsidRDefault="00046222" w:rsidP="00EC43EC">
      <w:pPr>
        <w:pStyle w:val="SPtext"/>
      </w:pPr>
    </w:p>
    <w:p w14:paraId="0C381DF2" w14:textId="77777777" w:rsidR="00046222" w:rsidRDefault="00046222" w:rsidP="00EC43EC">
      <w:pPr>
        <w:pStyle w:val="SPtext"/>
      </w:pPr>
    </w:p>
    <w:p w14:paraId="67BCBCDF" w14:textId="77777777" w:rsidR="00046222" w:rsidRDefault="00046222" w:rsidP="00EC43EC">
      <w:pPr>
        <w:pStyle w:val="SPtext"/>
      </w:pPr>
    </w:p>
    <w:p w14:paraId="6906D63C" w14:textId="77777777" w:rsidR="00046222" w:rsidRDefault="00046222" w:rsidP="00EC43EC">
      <w:pPr>
        <w:pStyle w:val="SPtext"/>
      </w:pPr>
    </w:p>
    <w:p w14:paraId="5D713357" w14:textId="77777777" w:rsidR="00046222" w:rsidRDefault="00046222" w:rsidP="00EC43EC">
      <w:pPr>
        <w:pStyle w:val="SPtext"/>
      </w:pPr>
    </w:p>
    <w:p w14:paraId="4C03E374" w14:textId="77777777" w:rsidR="00046222" w:rsidRDefault="00046222" w:rsidP="00EC43EC">
      <w:pPr>
        <w:pStyle w:val="SPtext"/>
      </w:pPr>
    </w:p>
    <w:p w14:paraId="131568DB" w14:textId="77777777" w:rsidR="00675D5A" w:rsidRDefault="00675D5A" w:rsidP="00EC43EC">
      <w:pPr>
        <w:pStyle w:val="SPtext"/>
      </w:pPr>
    </w:p>
    <w:p w14:paraId="604AA761" w14:textId="77777777" w:rsidR="00046222" w:rsidRDefault="00046222" w:rsidP="00EC43EC">
      <w:pPr>
        <w:pStyle w:val="SPtext"/>
      </w:pPr>
    </w:p>
    <w:p w14:paraId="57E46CAF" w14:textId="77777777" w:rsidR="00046222" w:rsidRPr="00FF00A6" w:rsidRDefault="00046222" w:rsidP="00EC43EC">
      <w:pPr>
        <w:pStyle w:val="SPtext"/>
      </w:pPr>
    </w:p>
    <w:p w14:paraId="2E59F77C" w14:textId="4F593E4A" w:rsidR="006E20A2" w:rsidRPr="00EC43EC" w:rsidRDefault="00C13FAE" w:rsidP="00EC43EC">
      <w:pPr>
        <w:pStyle w:val="Nadpis1"/>
        <w:rPr>
          <w:rStyle w:val="Zvraznenie"/>
        </w:rPr>
      </w:pPr>
      <w:r w:rsidRPr="00EC43EC">
        <w:rPr>
          <w:rStyle w:val="Zvraznenie"/>
        </w:rPr>
        <w:lastRenderedPageBreak/>
        <w:t xml:space="preserve">Návrh </w:t>
      </w:r>
      <w:r w:rsidR="00116ED6" w:rsidRPr="00EC43EC">
        <w:rPr>
          <w:rStyle w:val="Zvraznenie"/>
        </w:rPr>
        <w:t xml:space="preserve">webovej </w:t>
      </w:r>
      <w:r w:rsidRPr="00EC43EC">
        <w:rPr>
          <w:rStyle w:val="Zvraznenie"/>
        </w:rPr>
        <w:t>aplikácie</w:t>
      </w:r>
      <w:bookmarkEnd w:id="3"/>
    </w:p>
    <w:p w14:paraId="43AE873D" w14:textId="1261668C" w:rsidR="007B0444" w:rsidRPr="00EC43EC" w:rsidRDefault="007B0444" w:rsidP="00675D5A">
      <w:pPr>
        <w:pStyle w:val="SPtext"/>
        <w:ind w:firstLine="0"/>
        <w:rPr>
          <w:rStyle w:val="Zvraznenie"/>
          <w:b/>
          <w:bCs/>
        </w:rPr>
      </w:pPr>
      <w:r w:rsidRPr="00EC43EC">
        <w:rPr>
          <w:rStyle w:val="Zvraznenie"/>
          <w:b/>
          <w:bCs/>
        </w:rPr>
        <w:t>Architektúra systému</w:t>
      </w:r>
    </w:p>
    <w:p w14:paraId="4EDB1CF2" w14:textId="1EEA85C1" w:rsidR="00EC43EC" w:rsidRPr="00EC43EC" w:rsidRDefault="00EC43EC" w:rsidP="00675D5A">
      <w:pPr>
        <w:pStyle w:val="SPtext"/>
        <w:ind w:firstLine="0"/>
      </w:pPr>
      <w:r w:rsidRPr="00EC43EC">
        <w:t>Aplikácia bude mať klient-server architektúru.</w:t>
      </w:r>
      <w:r>
        <w:t xml:space="preserve"> (vo finálnej verzií sa môže ešte zmeniť)</w:t>
      </w:r>
    </w:p>
    <w:p w14:paraId="46F245C8" w14:textId="156ECB36" w:rsidR="00EC43EC" w:rsidRPr="00EC43EC" w:rsidRDefault="00EC43EC" w:rsidP="002410CC">
      <w:pPr>
        <w:pStyle w:val="SPtext"/>
        <w:ind w:firstLine="708"/>
      </w:pPr>
      <w:proofErr w:type="spellStart"/>
      <w:r w:rsidRPr="00675D5A">
        <w:rPr>
          <w:b/>
          <w:bCs/>
        </w:rPr>
        <w:t>Frontend</w:t>
      </w:r>
      <w:proofErr w:type="spellEnd"/>
      <w:r w:rsidRPr="00675D5A">
        <w:rPr>
          <w:b/>
          <w:bCs/>
        </w:rPr>
        <w:t>:</w:t>
      </w:r>
      <w:r w:rsidRPr="00EC43EC">
        <w:t xml:space="preserve"> </w:t>
      </w:r>
      <w:r>
        <w:t xml:space="preserve">Vue.js – jednoduchý </w:t>
      </w:r>
      <w:proofErr w:type="spellStart"/>
      <w:r>
        <w:t>framework</w:t>
      </w:r>
      <w:proofErr w:type="spellEnd"/>
      <w:r>
        <w:t xml:space="preserve"> vhodný pre menšie projekty.</w:t>
      </w:r>
    </w:p>
    <w:p w14:paraId="576BE9A3" w14:textId="4DF00E5A" w:rsidR="00EC43EC" w:rsidRPr="00EC43EC" w:rsidRDefault="00EC43EC" w:rsidP="002410CC">
      <w:pPr>
        <w:pStyle w:val="SPtext"/>
        <w:ind w:firstLine="708"/>
      </w:pPr>
      <w:proofErr w:type="spellStart"/>
      <w:r w:rsidRPr="00675D5A">
        <w:rPr>
          <w:b/>
          <w:bCs/>
        </w:rPr>
        <w:t>Backend</w:t>
      </w:r>
      <w:proofErr w:type="spellEnd"/>
      <w:r w:rsidRPr="00675D5A">
        <w:rPr>
          <w:b/>
          <w:bCs/>
        </w:rPr>
        <w:t>:</w:t>
      </w:r>
      <w:r w:rsidRPr="00EC43EC">
        <w:t xml:space="preserve"> </w:t>
      </w:r>
      <w:proofErr w:type="spellStart"/>
      <w:r>
        <w:t>Laravel</w:t>
      </w:r>
      <w:proofErr w:type="spellEnd"/>
      <w:r>
        <w:t xml:space="preserve"> – jednoduchý </w:t>
      </w:r>
      <w:proofErr w:type="spellStart"/>
      <w:r>
        <w:t>framework</w:t>
      </w:r>
      <w:proofErr w:type="spellEnd"/>
      <w:r>
        <w:t xml:space="preserve"> s ľahkou syntaxou, využíva PHP.</w:t>
      </w:r>
    </w:p>
    <w:p w14:paraId="61EF0634" w14:textId="64BB6CCB" w:rsidR="00EC43EC" w:rsidRDefault="00EC43EC" w:rsidP="002410CC">
      <w:pPr>
        <w:pStyle w:val="SPtext"/>
        <w:ind w:firstLine="708"/>
      </w:pPr>
      <w:r w:rsidRPr="00675D5A">
        <w:rPr>
          <w:b/>
          <w:bCs/>
        </w:rPr>
        <w:t>Databáza:</w:t>
      </w:r>
      <w:r w:rsidRPr="00EC43EC">
        <w:t xml:space="preserve"> MySQL – najpoužívanejšia </w:t>
      </w:r>
      <w:proofErr w:type="spellStart"/>
      <w:r w:rsidRPr="00EC43EC">
        <w:t>open-source</w:t>
      </w:r>
      <w:proofErr w:type="spellEnd"/>
      <w:r w:rsidRPr="00EC43EC">
        <w:t xml:space="preserve"> databáza, jednoduchá na správu.</w:t>
      </w:r>
    </w:p>
    <w:p w14:paraId="438C902D" w14:textId="2E16D152" w:rsidR="0078591E" w:rsidRPr="00EC43EC" w:rsidRDefault="0078591E" w:rsidP="002410CC">
      <w:pPr>
        <w:pStyle w:val="SPtext"/>
        <w:ind w:firstLine="708"/>
      </w:pPr>
      <w:proofErr w:type="spellStart"/>
      <w:r w:rsidRPr="0078591E">
        <w:rPr>
          <w:b/>
          <w:bCs/>
        </w:rPr>
        <w:t>Frontend</w:t>
      </w:r>
      <w:proofErr w:type="spellEnd"/>
      <w:r w:rsidRPr="0078591E">
        <w:rPr>
          <w:b/>
          <w:bCs/>
        </w:rPr>
        <w:t xml:space="preserve"> (Vue.js)</w:t>
      </w:r>
      <w:r w:rsidRPr="0078591E">
        <w:t xml:space="preserve"> </w:t>
      </w:r>
      <w:r w:rsidRPr="0078591E">
        <w:rPr>
          <w:rFonts w:ascii="Cambria Math" w:hAnsi="Cambria Math" w:cs="Cambria Math"/>
        </w:rPr>
        <w:t>⟷</w:t>
      </w:r>
      <w:r w:rsidRPr="0078591E">
        <w:t xml:space="preserve"> </w:t>
      </w:r>
      <w:r w:rsidRPr="0078591E">
        <w:rPr>
          <w:b/>
          <w:bCs/>
        </w:rPr>
        <w:t>API (</w:t>
      </w:r>
      <w:proofErr w:type="spellStart"/>
      <w:r w:rsidRPr="0078591E">
        <w:rPr>
          <w:b/>
          <w:bCs/>
        </w:rPr>
        <w:t>Laravel</w:t>
      </w:r>
      <w:proofErr w:type="spellEnd"/>
      <w:r w:rsidRPr="0078591E">
        <w:rPr>
          <w:b/>
          <w:bCs/>
        </w:rPr>
        <w:t>)</w:t>
      </w:r>
      <w:r w:rsidRPr="0078591E">
        <w:t xml:space="preserve"> </w:t>
      </w:r>
      <w:r w:rsidRPr="0078591E">
        <w:rPr>
          <w:rFonts w:ascii="Cambria Math" w:hAnsi="Cambria Math" w:cs="Cambria Math"/>
        </w:rPr>
        <w:t>⟷</w:t>
      </w:r>
      <w:r w:rsidRPr="0078591E">
        <w:t xml:space="preserve"> </w:t>
      </w:r>
      <w:r w:rsidRPr="0078591E">
        <w:rPr>
          <w:b/>
          <w:bCs/>
        </w:rPr>
        <w:t>Databáza (MySQL)</w:t>
      </w:r>
    </w:p>
    <w:p w14:paraId="29CDD9A0" w14:textId="77777777" w:rsidR="00EC43EC" w:rsidRPr="00EC43EC" w:rsidRDefault="00EC43EC" w:rsidP="00675D5A">
      <w:pPr>
        <w:pStyle w:val="SPtext"/>
        <w:ind w:firstLine="0"/>
      </w:pPr>
      <w:r w:rsidRPr="00EC43EC">
        <w:t>Trojvrstvová architektúra zabezpečí oddelenie logiky, dát a prezentácie, čo zjednoduší údržbu a rozširovanie aplikácie.</w:t>
      </w:r>
    </w:p>
    <w:p w14:paraId="502AC0F3" w14:textId="3B8E2EAB" w:rsidR="007B0444" w:rsidRPr="00EC43EC" w:rsidRDefault="007B0444" w:rsidP="00675D5A">
      <w:pPr>
        <w:pStyle w:val="SPtext"/>
        <w:ind w:firstLine="0"/>
        <w:rPr>
          <w:rStyle w:val="Zvraznenie"/>
          <w:b/>
          <w:bCs/>
        </w:rPr>
      </w:pPr>
      <w:r w:rsidRPr="00EC43EC">
        <w:rPr>
          <w:rStyle w:val="Zvraznenie"/>
          <w:b/>
          <w:bCs/>
        </w:rPr>
        <w:t>Dátový model</w:t>
      </w:r>
    </w:p>
    <w:p w14:paraId="7F490A99" w14:textId="3883BCEC" w:rsidR="00EC43EC" w:rsidRPr="006A1B46" w:rsidRDefault="00EC43EC" w:rsidP="00675D5A">
      <w:pPr>
        <w:pStyle w:val="SPtext"/>
        <w:rPr>
          <w:b/>
          <w:bCs/>
        </w:rPr>
      </w:pPr>
      <w:r w:rsidRPr="006A1B46">
        <w:rPr>
          <w:b/>
          <w:bCs/>
        </w:rPr>
        <w:t>Hlavné entity:</w:t>
      </w:r>
    </w:p>
    <w:p w14:paraId="30288ED0" w14:textId="76CB75FE" w:rsidR="00EC43EC" w:rsidRPr="00EC43EC" w:rsidRDefault="00EC43EC" w:rsidP="006A1B46">
      <w:pPr>
        <w:pStyle w:val="SPtext"/>
        <w:ind w:left="707"/>
      </w:pPr>
      <w:r w:rsidRPr="00EC43EC">
        <w:t xml:space="preserve">User (id, </w:t>
      </w:r>
      <w:proofErr w:type="spellStart"/>
      <w:r w:rsidRPr="00EC43EC">
        <w:t>username</w:t>
      </w:r>
      <w:proofErr w:type="spellEnd"/>
      <w:r w:rsidRPr="00EC43EC">
        <w:t xml:space="preserve">, </w:t>
      </w:r>
      <w:proofErr w:type="spellStart"/>
      <w:r w:rsidRPr="00EC43EC">
        <w:t>password</w:t>
      </w:r>
      <w:proofErr w:type="spellEnd"/>
      <w:r w:rsidRPr="00EC43EC">
        <w:t>)</w:t>
      </w:r>
    </w:p>
    <w:p w14:paraId="1EFB8586" w14:textId="327FCE7D" w:rsidR="00EC43EC" w:rsidRPr="00EC43EC" w:rsidRDefault="00EC43EC" w:rsidP="006A1B46">
      <w:pPr>
        <w:pStyle w:val="SPtext"/>
        <w:ind w:left="707"/>
      </w:pPr>
      <w:proofErr w:type="spellStart"/>
      <w:r w:rsidRPr="00EC43EC">
        <w:t>Quiz</w:t>
      </w:r>
      <w:proofErr w:type="spellEnd"/>
      <w:r w:rsidRPr="00EC43EC">
        <w:t xml:space="preserve"> (id, title, </w:t>
      </w:r>
      <w:proofErr w:type="spellStart"/>
      <w:r w:rsidRPr="00EC43EC">
        <w:t>description</w:t>
      </w:r>
      <w:proofErr w:type="spellEnd"/>
      <w:r w:rsidRPr="00EC43EC">
        <w:t xml:space="preserve">, </w:t>
      </w:r>
      <w:proofErr w:type="spellStart"/>
      <w:r w:rsidRPr="00EC43EC">
        <w:t>authorId</w:t>
      </w:r>
      <w:proofErr w:type="spellEnd"/>
      <w:r w:rsidRPr="00EC43EC">
        <w:t xml:space="preserve">, </w:t>
      </w:r>
      <w:proofErr w:type="spellStart"/>
      <w:r w:rsidRPr="00EC43EC">
        <w:t>questions</w:t>
      </w:r>
      <w:proofErr w:type="spellEnd"/>
      <w:r w:rsidRPr="00EC43EC">
        <w:t>[])</w:t>
      </w:r>
    </w:p>
    <w:p w14:paraId="323E35DB" w14:textId="02ED6993" w:rsidR="00EC43EC" w:rsidRPr="00EC43EC" w:rsidRDefault="00EC43EC" w:rsidP="006A1B46">
      <w:pPr>
        <w:pStyle w:val="SPtext"/>
        <w:ind w:left="707"/>
      </w:pPr>
      <w:proofErr w:type="spellStart"/>
      <w:r w:rsidRPr="00EC43EC">
        <w:t>Question</w:t>
      </w:r>
      <w:proofErr w:type="spellEnd"/>
      <w:r w:rsidRPr="00EC43EC">
        <w:t xml:space="preserve"> (id, </w:t>
      </w:r>
      <w:proofErr w:type="spellStart"/>
      <w:r w:rsidRPr="00EC43EC">
        <w:t>quizId</w:t>
      </w:r>
      <w:proofErr w:type="spellEnd"/>
      <w:r w:rsidRPr="00EC43EC">
        <w:t xml:space="preserve">, text, </w:t>
      </w:r>
      <w:proofErr w:type="spellStart"/>
      <w:r w:rsidRPr="00EC43EC">
        <w:t>options</w:t>
      </w:r>
      <w:proofErr w:type="spellEnd"/>
      <w:r w:rsidRPr="00EC43EC">
        <w:t xml:space="preserve">[], </w:t>
      </w:r>
      <w:proofErr w:type="spellStart"/>
      <w:r w:rsidRPr="00EC43EC">
        <w:t>correctAnswer</w:t>
      </w:r>
      <w:proofErr w:type="spellEnd"/>
      <w:r w:rsidRPr="00EC43EC">
        <w:t>)</w:t>
      </w:r>
    </w:p>
    <w:p w14:paraId="17A4D3AD" w14:textId="2BE8D685" w:rsidR="00EC43EC" w:rsidRPr="006A1B46" w:rsidRDefault="00EC43EC" w:rsidP="00675D5A">
      <w:pPr>
        <w:pStyle w:val="SPtext"/>
        <w:rPr>
          <w:b/>
          <w:bCs/>
        </w:rPr>
      </w:pPr>
      <w:r w:rsidRPr="006A1B46">
        <w:rPr>
          <w:b/>
          <w:bCs/>
        </w:rPr>
        <w:t>Vzťahy:</w:t>
      </w:r>
    </w:p>
    <w:p w14:paraId="29594168" w14:textId="0B2794E2" w:rsidR="00EC43EC" w:rsidRPr="00EC43EC" w:rsidRDefault="00EC43EC" w:rsidP="006A1B46">
      <w:pPr>
        <w:pStyle w:val="SPtext"/>
        <w:ind w:left="707"/>
      </w:pPr>
      <w:r w:rsidRPr="00EC43EC">
        <w:t>1 používateľ → N kvízov</w:t>
      </w:r>
    </w:p>
    <w:p w14:paraId="602EF70A" w14:textId="24F1EFC6" w:rsidR="00EC43EC" w:rsidRPr="00EC43EC" w:rsidRDefault="00EC43EC" w:rsidP="006A1B46">
      <w:pPr>
        <w:pStyle w:val="SPtext"/>
        <w:ind w:left="707"/>
      </w:pPr>
      <w:r w:rsidRPr="00EC43EC">
        <w:t>1 kvíz → N otázok</w:t>
      </w:r>
    </w:p>
    <w:p w14:paraId="0FF903E3" w14:textId="708845BC" w:rsidR="0078591E" w:rsidRDefault="0078591E" w:rsidP="00675D5A">
      <w:pPr>
        <w:pStyle w:val="SPtext"/>
        <w:ind w:firstLine="0"/>
        <w:rPr>
          <w:rStyle w:val="Zvraznenie"/>
          <w:b/>
          <w:bCs/>
        </w:rPr>
      </w:pPr>
      <w:r>
        <w:rPr>
          <w:rStyle w:val="Zvraznenie"/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0B00251C" wp14:editId="079C64D2">
            <wp:simplePos x="0" y="0"/>
            <wp:positionH relativeFrom="margin">
              <wp:align>right</wp:align>
            </wp:positionH>
            <wp:positionV relativeFrom="paragraph">
              <wp:posOffset>342347</wp:posOffset>
            </wp:positionV>
            <wp:extent cx="5748655" cy="3832225"/>
            <wp:effectExtent l="0" t="0" r="4445" b="0"/>
            <wp:wrapTight wrapText="bothSides">
              <wp:wrapPolygon edited="0">
                <wp:start x="0" y="0"/>
                <wp:lineTo x="0" y="21475"/>
                <wp:lineTo x="21545" y="21475"/>
                <wp:lineTo x="21545" y="0"/>
                <wp:lineTo x="0" y="0"/>
              </wp:wrapPolygon>
            </wp:wrapTight>
            <wp:docPr id="114956951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83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ABB29A" w14:textId="2E0109FA" w:rsidR="0078591E" w:rsidRDefault="0078591E" w:rsidP="00675D5A">
      <w:pPr>
        <w:pStyle w:val="SPtext"/>
        <w:ind w:firstLine="0"/>
        <w:rPr>
          <w:rStyle w:val="Zvraznenie"/>
          <w:b/>
          <w:bCs/>
        </w:rPr>
      </w:pPr>
    </w:p>
    <w:p w14:paraId="0E6CF062" w14:textId="5F16D9BB" w:rsidR="007B0444" w:rsidRPr="002410CC" w:rsidRDefault="00DE35CE" w:rsidP="00675D5A">
      <w:pPr>
        <w:pStyle w:val="SPtext"/>
        <w:ind w:firstLine="0"/>
        <w:rPr>
          <w:rStyle w:val="Zvraznenie"/>
          <w:b/>
          <w:bCs/>
        </w:rPr>
      </w:pPr>
      <w:r w:rsidRPr="002410CC">
        <w:rPr>
          <w:rStyle w:val="Zvraznenie"/>
          <w:b/>
          <w:bCs/>
        </w:rPr>
        <w:t>Popis použitých technológií</w:t>
      </w:r>
    </w:p>
    <w:p w14:paraId="46855290" w14:textId="7892DF3B" w:rsidR="00046222" w:rsidRPr="00046222" w:rsidRDefault="00046222" w:rsidP="006A1B46">
      <w:pPr>
        <w:pStyle w:val="SPtext"/>
        <w:spacing w:line="360" w:lineRule="auto"/>
        <w:ind w:left="708" w:firstLine="1"/>
        <w:jc w:val="left"/>
      </w:pPr>
      <w:proofErr w:type="spellStart"/>
      <w:r w:rsidRPr="002410CC">
        <w:rPr>
          <w:b/>
          <w:bCs/>
        </w:rPr>
        <w:t>Frontend</w:t>
      </w:r>
      <w:proofErr w:type="spellEnd"/>
      <w:r w:rsidRPr="002410CC">
        <w:rPr>
          <w:b/>
          <w:bCs/>
        </w:rPr>
        <w:t>:</w:t>
      </w:r>
      <w:r w:rsidRPr="00046222">
        <w:t xml:space="preserve"> Vue.js, </w:t>
      </w:r>
      <w:proofErr w:type="spellStart"/>
      <w:r w:rsidRPr="00046222">
        <w:t>Tailwind</w:t>
      </w:r>
      <w:proofErr w:type="spellEnd"/>
      <w:r w:rsidRPr="00046222">
        <w:t xml:space="preserve"> CSS</w:t>
      </w:r>
      <w:r w:rsidRPr="00046222">
        <w:br/>
      </w:r>
      <w:proofErr w:type="spellStart"/>
      <w:r w:rsidRPr="002410CC">
        <w:rPr>
          <w:b/>
          <w:bCs/>
        </w:rPr>
        <w:t>Backend</w:t>
      </w:r>
      <w:proofErr w:type="spellEnd"/>
      <w:r w:rsidRPr="002410CC">
        <w:rPr>
          <w:b/>
          <w:bCs/>
        </w:rPr>
        <w:t>:</w:t>
      </w:r>
      <w:r w:rsidRPr="00046222">
        <w:t xml:space="preserve"> </w:t>
      </w:r>
      <w:proofErr w:type="spellStart"/>
      <w:r w:rsidRPr="00046222">
        <w:t>Laravel</w:t>
      </w:r>
      <w:proofErr w:type="spellEnd"/>
      <w:r w:rsidRPr="00046222">
        <w:t xml:space="preserve"> (PHP)</w:t>
      </w:r>
      <w:r w:rsidRPr="00046222">
        <w:br/>
      </w:r>
      <w:r w:rsidRPr="002410CC">
        <w:rPr>
          <w:b/>
          <w:bCs/>
        </w:rPr>
        <w:t>Databáza:</w:t>
      </w:r>
      <w:r w:rsidRPr="00046222">
        <w:t xml:space="preserve"> MySQL</w:t>
      </w:r>
      <w:r w:rsidRPr="00046222">
        <w:br/>
      </w:r>
      <w:r w:rsidRPr="002410CC">
        <w:rPr>
          <w:b/>
          <w:bCs/>
        </w:rPr>
        <w:t>Nástroje:</w:t>
      </w:r>
      <w:r w:rsidRPr="00046222">
        <w:t xml:space="preserve"> </w:t>
      </w:r>
      <w:proofErr w:type="spellStart"/>
      <w:r w:rsidRPr="00046222">
        <w:t>GitHub</w:t>
      </w:r>
      <w:proofErr w:type="spellEnd"/>
      <w:r w:rsidRPr="00046222">
        <w:t xml:space="preserve">, </w:t>
      </w:r>
      <w:proofErr w:type="spellStart"/>
      <w:r w:rsidRPr="00046222">
        <w:t>Vercel</w:t>
      </w:r>
      <w:proofErr w:type="spellEnd"/>
      <w:r w:rsidRPr="00046222">
        <w:t xml:space="preserve"> (</w:t>
      </w:r>
      <w:proofErr w:type="spellStart"/>
      <w:r w:rsidRPr="00046222">
        <w:t>hosting</w:t>
      </w:r>
      <w:proofErr w:type="spellEnd"/>
      <w:r w:rsidRPr="00046222">
        <w:t xml:space="preserve">), </w:t>
      </w:r>
      <w:proofErr w:type="spellStart"/>
      <w:r w:rsidRPr="00046222">
        <w:t>Figma</w:t>
      </w:r>
      <w:proofErr w:type="spellEnd"/>
      <w:r w:rsidRPr="00046222">
        <w:t xml:space="preserve"> (UI návrh)</w:t>
      </w:r>
    </w:p>
    <w:p w14:paraId="1065CA13" w14:textId="4C4CF77C" w:rsidR="00046222" w:rsidRDefault="00046222" w:rsidP="00675D5A">
      <w:pPr>
        <w:pStyle w:val="SPtext"/>
      </w:pPr>
      <w:r w:rsidRPr="00046222">
        <w:t xml:space="preserve">Tieto technológie som si vybral, pretože ponúkajú moderné a efektívne riešenie pre vývoj webových aplikácií. Vue.js umožňuje rýchlu a prehľadnú tvorbu používateľského rozhrania, </w:t>
      </w:r>
      <w:proofErr w:type="spellStart"/>
      <w:r w:rsidRPr="00046222">
        <w:t>Laravel</w:t>
      </w:r>
      <w:proofErr w:type="spellEnd"/>
      <w:r w:rsidRPr="00046222">
        <w:t xml:space="preserve"> poskytuje robustný </w:t>
      </w:r>
      <w:proofErr w:type="spellStart"/>
      <w:r w:rsidRPr="00046222">
        <w:t>backend</w:t>
      </w:r>
      <w:proofErr w:type="spellEnd"/>
      <w:r w:rsidRPr="00046222">
        <w:t xml:space="preserve"> s jednoduchou správou API a autentifikácie a MySQL je spoľahlivá relačná databáza vhodná pre webové projekty. Všetky použité technológie sú </w:t>
      </w:r>
      <w:proofErr w:type="spellStart"/>
      <w:r w:rsidRPr="00046222">
        <w:t>open-source</w:t>
      </w:r>
      <w:proofErr w:type="spellEnd"/>
      <w:r w:rsidRPr="00046222">
        <w:t xml:space="preserve"> a majú silnú komunitu, čo uľahčuje ich rozširovanie a údržbu.</w:t>
      </w:r>
    </w:p>
    <w:p w14:paraId="2551C8A5" w14:textId="77777777" w:rsidR="00046222" w:rsidRDefault="00046222" w:rsidP="00046222"/>
    <w:p w14:paraId="6F5C3207" w14:textId="77777777" w:rsidR="00046222" w:rsidRDefault="00046222" w:rsidP="00046222"/>
    <w:p w14:paraId="5B5D44A9" w14:textId="77777777" w:rsidR="00046222" w:rsidRDefault="00046222" w:rsidP="00046222"/>
    <w:p w14:paraId="207006FA" w14:textId="77777777" w:rsidR="00675D5A" w:rsidRDefault="00675D5A" w:rsidP="00046222"/>
    <w:p w14:paraId="1482F233" w14:textId="77777777" w:rsidR="00675D5A" w:rsidRDefault="00675D5A" w:rsidP="00046222"/>
    <w:p w14:paraId="2A7A0796" w14:textId="5D2E2AE6" w:rsidR="0078591E" w:rsidRDefault="0078591E" w:rsidP="00046222"/>
    <w:p w14:paraId="15D29885" w14:textId="77777777" w:rsidR="0078591E" w:rsidRDefault="0078591E" w:rsidP="00046222"/>
    <w:p w14:paraId="5614E908" w14:textId="77777777" w:rsidR="0078591E" w:rsidRDefault="0078591E" w:rsidP="00046222"/>
    <w:p w14:paraId="76EFC95C" w14:textId="77777777" w:rsidR="0078591E" w:rsidRDefault="0078591E" w:rsidP="00046222"/>
    <w:p w14:paraId="495ACC6C" w14:textId="77777777" w:rsidR="0078591E" w:rsidRDefault="0078591E" w:rsidP="00046222"/>
    <w:p w14:paraId="043D31AE" w14:textId="77777777" w:rsidR="0078591E" w:rsidRDefault="0078591E" w:rsidP="00046222"/>
    <w:p w14:paraId="66C9FFC2" w14:textId="77777777" w:rsidR="0078591E" w:rsidRDefault="0078591E" w:rsidP="00046222"/>
    <w:p w14:paraId="1A5BBDC4" w14:textId="77777777" w:rsidR="0078591E" w:rsidRDefault="0078591E" w:rsidP="00046222"/>
    <w:p w14:paraId="5CB5019B" w14:textId="77777777" w:rsidR="0078591E" w:rsidRDefault="0078591E" w:rsidP="00046222"/>
    <w:p w14:paraId="6B9749C9" w14:textId="77777777" w:rsidR="0078591E" w:rsidRDefault="0078591E" w:rsidP="00046222"/>
    <w:p w14:paraId="67ACDB4A" w14:textId="77777777" w:rsidR="0078591E" w:rsidRDefault="0078591E" w:rsidP="00046222"/>
    <w:p w14:paraId="5C4E5B4C" w14:textId="77777777" w:rsidR="0078591E" w:rsidRDefault="0078591E" w:rsidP="00046222"/>
    <w:p w14:paraId="68FD3EA7" w14:textId="77777777" w:rsidR="0078591E" w:rsidRDefault="0078591E" w:rsidP="00046222"/>
    <w:p w14:paraId="27E29C13" w14:textId="77777777" w:rsidR="0078591E" w:rsidRDefault="0078591E" w:rsidP="00046222"/>
    <w:p w14:paraId="2A85E45E" w14:textId="77777777" w:rsidR="0078591E" w:rsidRPr="00046222" w:rsidRDefault="0078591E" w:rsidP="00046222"/>
    <w:p w14:paraId="4641272E" w14:textId="1D512580" w:rsidR="00BB4A2C" w:rsidRDefault="00BB4A2C" w:rsidP="00BB4A2C">
      <w:pPr>
        <w:pStyle w:val="Nadpis1"/>
      </w:pPr>
      <w:bookmarkStart w:id="4" w:name="_Toc209178734"/>
      <w:r>
        <w:lastRenderedPageBreak/>
        <w:t>Návrh používateľského rozhrania</w:t>
      </w:r>
      <w:bookmarkEnd w:id="4"/>
    </w:p>
    <w:p w14:paraId="4BD666D1" w14:textId="77777777" w:rsidR="00046222" w:rsidRPr="00046222" w:rsidRDefault="00046222" w:rsidP="002410CC">
      <w:pPr>
        <w:pStyle w:val="SPtext"/>
        <w:ind w:firstLine="0"/>
        <w:jc w:val="left"/>
      </w:pPr>
      <w:r w:rsidRPr="00046222">
        <w:t xml:space="preserve">Rozhranie bude jednoduché, prehľadné a </w:t>
      </w:r>
      <w:proofErr w:type="spellStart"/>
      <w:r w:rsidRPr="00046222">
        <w:t>responzívne</w:t>
      </w:r>
      <w:proofErr w:type="spellEnd"/>
      <w:r w:rsidRPr="00046222">
        <w:t>.</w:t>
      </w:r>
      <w:r w:rsidRPr="00046222">
        <w:br/>
      </w:r>
      <w:r w:rsidRPr="00046222">
        <w:rPr>
          <w:rStyle w:val="Zvraznenie"/>
          <w:b/>
          <w:bCs/>
        </w:rPr>
        <w:t>Hlavné stránky:</w:t>
      </w:r>
    </w:p>
    <w:p w14:paraId="7B3345C0" w14:textId="7C7EEAB3" w:rsidR="00046222" w:rsidRPr="00046222" w:rsidRDefault="00046222" w:rsidP="002410CC">
      <w:pPr>
        <w:pStyle w:val="SPtext"/>
        <w:ind w:firstLine="708"/>
      </w:pPr>
      <w:r w:rsidRPr="00046222">
        <w:t>Domovská stránka</w:t>
      </w:r>
      <w:r>
        <w:t xml:space="preserve"> - </w:t>
      </w:r>
      <w:r w:rsidRPr="00046222">
        <w:t>zobrazuje populárne kvízy</w:t>
      </w:r>
    </w:p>
    <w:p w14:paraId="7907D12E" w14:textId="2589C4C5" w:rsidR="00046222" w:rsidRPr="00046222" w:rsidRDefault="00046222" w:rsidP="002410CC">
      <w:pPr>
        <w:pStyle w:val="SPtext"/>
        <w:ind w:firstLine="708"/>
      </w:pPr>
      <w:r w:rsidRPr="00046222">
        <w:t>Tvorba kvízu</w:t>
      </w:r>
      <w:r>
        <w:t xml:space="preserve"> - </w:t>
      </w:r>
      <w:r w:rsidRPr="00046222">
        <w:t>formulár na zadávanie otázok a odpovedí</w:t>
      </w:r>
    </w:p>
    <w:p w14:paraId="3BF0CA6C" w14:textId="2839F019" w:rsidR="00046222" w:rsidRPr="00046222" w:rsidRDefault="00046222" w:rsidP="002410CC">
      <w:pPr>
        <w:pStyle w:val="SPtext"/>
      </w:pPr>
      <w:r w:rsidRPr="00046222">
        <w:t>Prehrávanie kvízu</w:t>
      </w:r>
      <w:r>
        <w:t xml:space="preserve"> - </w:t>
      </w:r>
      <w:r w:rsidRPr="00046222">
        <w:t>zobrazuje otázky postupne s možnosťou spätnej väzby</w:t>
      </w:r>
    </w:p>
    <w:p w14:paraId="1F925CB1" w14:textId="239B5983" w:rsidR="00046222" w:rsidRPr="00046222" w:rsidRDefault="00046222" w:rsidP="002410CC">
      <w:pPr>
        <w:pStyle w:val="SPtext"/>
      </w:pPr>
      <w:r w:rsidRPr="00046222">
        <w:t>Profil používateľa</w:t>
      </w:r>
      <w:r>
        <w:t xml:space="preserve"> - </w:t>
      </w:r>
      <w:r w:rsidRPr="00046222">
        <w:t>správa vytvorených kvízov</w:t>
      </w:r>
    </w:p>
    <w:p w14:paraId="701B3656" w14:textId="36281881" w:rsidR="00675D5A" w:rsidRDefault="00046222" w:rsidP="002410CC">
      <w:pPr>
        <w:pStyle w:val="SPtext"/>
        <w:ind w:firstLine="0"/>
        <w:rPr>
          <w:rStyle w:val="Zvraznenie"/>
          <w:b/>
          <w:bCs/>
        </w:rPr>
      </w:pPr>
      <w:r w:rsidRPr="00046222">
        <w:t>Štýl bude moderný (svetlé farby, zaoblené prvky, čistá typografia).</w:t>
      </w:r>
      <w:r w:rsidR="0078591E">
        <w:t xml:space="preserve"> UI bude konzistentné a bude sa prispôsobovať rôznym zariadeniam.</w:t>
      </w:r>
    </w:p>
    <w:p w14:paraId="7DEAC95A" w14:textId="5F007ED2" w:rsidR="00336BEF" w:rsidRDefault="00336BEF" w:rsidP="002410CC">
      <w:pPr>
        <w:pStyle w:val="SPtext"/>
        <w:ind w:firstLine="0"/>
        <w:rPr>
          <w:rStyle w:val="Zvraznenie"/>
          <w:b/>
          <w:bCs/>
        </w:rPr>
      </w:pPr>
      <w:r w:rsidRPr="00336BEF">
        <w:rPr>
          <w:rStyle w:val="Zvraznenie"/>
          <w:b/>
          <w:bCs/>
        </w:rPr>
        <w:t xml:space="preserve">Náhľady vytvorené vo </w:t>
      </w:r>
      <w:proofErr w:type="spellStart"/>
      <w:r w:rsidRPr="00336BEF">
        <w:rPr>
          <w:rStyle w:val="Zvraznenie"/>
          <w:b/>
          <w:bCs/>
        </w:rPr>
        <w:t>Figme</w:t>
      </w:r>
      <w:proofErr w:type="spellEnd"/>
      <w:r w:rsidRPr="00336BEF">
        <w:rPr>
          <w:rStyle w:val="Zvraznenie"/>
          <w:b/>
          <w:bCs/>
        </w:rPr>
        <w:t>:</w:t>
      </w:r>
    </w:p>
    <w:p w14:paraId="03E12207" w14:textId="16FCAA85" w:rsidR="00675D5A" w:rsidRDefault="00675D5A" w:rsidP="00046222">
      <w:pPr>
        <w:rPr>
          <w:rStyle w:val="Zvraznenie"/>
          <w:b/>
          <w:bCs/>
        </w:rPr>
      </w:pPr>
      <w:r w:rsidRPr="00675D5A">
        <w:rPr>
          <w:rStyle w:val="Zvraznenie"/>
          <w:b/>
          <w:bCs/>
          <w:noProof/>
        </w:rPr>
        <w:drawing>
          <wp:inline distT="0" distB="0" distL="0" distR="0" wp14:anchorId="76267C97" wp14:editId="6EAE3E2C">
            <wp:extent cx="5760720" cy="3251200"/>
            <wp:effectExtent l="0" t="0" r="0" b="6350"/>
            <wp:docPr id="114638245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382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29A55" w14:textId="62D90333" w:rsidR="00675D5A" w:rsidRPr="00046222" w:rsidRDefault="00675D5A" w:rsidP="00046222">
      <w:pPr>
        <w:rPr>
          <w:rStyle w:val="Zvraznenie"/>
          <w:b/>
          <w:bCs/>
        </w:rPr>
      </w:pPr>
      <w:r w:rsidRPr="00675D5A">
        <w:rPr>
          <w:rStyle w:val="Zvraznenie"/>
          <w:b/>
          <w:bCs/>
          <w:noProof/>
        </w:rPr>
        <w:lastRenderedPageBreak/>
        <w:drawing>
          <wp:inline distT="0" distB="0" distL="0" distR="0" wp14:anchorId="3A5C95F7" wp14:editId="09D95C5C">
            <wp:extent cx="5760720" cy="3284220"/>
            <wp:effectExtent l="0" t="0" r="0" b="0"/>
            <wp:docPr id="311175147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17514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5A43" w14:textId="3DB92142" w:rsidR="00920670" w:rsidRDefault="00675D5A" w:rsidP="00675D5A">
      <w:pPr>
        <w:pStyle w:val="SPtext"/>
        <w:ind w:firstLine="0"/>
        <w:rPr>
          <w:rFonts w:asciiTheme="minorHAnsi" w:hAnsiTheme="minorHAnsi"/>
        </w:rPr>
      </w:pPr>
      <w:r w:rsidRPr="00675D5A">
        <w:rPr>
          <w:rFonts w:asciiTheme="minorHAnsi" w:hAnsiTheme="minorHAnsi"/>
          <w:noProof/>
        </w:rPr>
        <w:drawing>
          <wp:inline distT="0" distB="0" distL="0" distR="0" wp14:anchorId="023DA4B7" wp14:editId="215B4787">
            <wp:extent cx="5760720" cy="3277870"/>
            <wp:effectExtent l="0" t="0" r="0" b="0"/>
            <wp:docPr id="14768877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8877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90184" w14:textId="3950CAE4" w:rsidR="00675D5A" w:rsidRDefault="00675D5A" w:rsidP="00675D5A">
      <w:pPr>
        <w:pStyle w:val="SPtext"/>
        <w:ind w:firstLine="0"/>
        <w:rPr>
          <w:rFonts w:asciiTheme="minorHAnsi" w:hAnsiTheme="minorHAnsi"/>
        </w:rPr>
      </w:pPr>
      <w:r w:rsidRPr="00675D5A">
        <w:rPr>
          <w:rFonts w:asciiTheme="minorHAnsi" w:hAnsiTheme="minorHAnsi"/>
          <w:noProof/>
        </w:rPr>
        <w:lastRenderedPageBreak/>
        <w:drawing>
          <wp:inline distT="0" distB="0" distL="0" distR="0" wp14:anchorId="6B846EE8" wp14:editId="717F5518">
            <wp:extent cx="5760720" cy="3282315"/>
            <wp:effectExtent l="0" t="0" r="0" b="0"/>
            <wp:docPr id="923842768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84276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15DD" w14:textId="27CC9205" w:rsidR="00675D5A" w:rsidRDefault="00675D5A" w:rsidP="00675D5A">
      <w:pPr>
        <w:pStyle w:val="SPtext"/>
        <w:ind w:firstLine="0"/>
        <w:rPr>
          <w:rFonts w:asciiTheme="minorHAnsi" w:hAnsiTheme="minorHAnsi"/>
        </w:rPr>
      </w:pPr>
      <w:r w:rsidRPr="00675D5A">
        <w:rPr>
          <w:rFonts w:asciiTheme="minorHAnsi" w:hAnsiTheme="minorHAnsi"/>
          <w:noProof/>
        </w:rPr>
        <w:drawing>
          <wp:inline distT="0" distB="0" distL="0" distR="0" wp14:anchorId="6E0AA321" wp14:editId="7049A99E">
            <wp:extent cx="5760720" cy="3291205"/>
            <wp:effectExtent l="0" t="0" r="0" b="4445"/>
            <wp:docPr id="115029011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29011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A4D71" w14:textId="04E5A64F" w:rsidR="00675D5A" w:rsidRDefault="00675D5A" w:rsidP="00675D5A">
      <w:pPr>
        <w:pStyle w:val="SPtext"/>
        <w:ind w:firstLine="0"/>
        <w:rPr>
          <w:rFonts w:asciiTheme="minorHAnsi" w:hAnsiTheme="minorHAnsi"/>
        </w:rPr>
      </w:pPr>
      <w:r w:rsidRPr="00675D5A">
        <w:rPr>
          <w:rFonts w:asciiTheme="minorHAnsi" w:hAnsiTheme="minorHAnsi"/>
          <w:noProof/>
        </w:rPr>
        <w:lastRenderedPageBreak/>
        <w:drawing>
          <wp:inline distT="0" distB="0" distL="0" distR="0" wp14:anchorId="7929C870" wp14:editId="3B8D4063">
            <wp:extent cx="5760720" cy="3253740"/>
            <wp:effectExtent l="0" t="0" r="0" b="3810"/>
            <wp:docPr id="847400197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0019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F5C23" w14:textId="6B68D90C" w:rsidR="00675D5A" w:rsidRDefault="00675D5A" w:rsidP="00675D5A">
      <w:pPr>
        <w:pStyle w:val="SPtext"/>
        <w:ind w:firstLine="0"/>
        <w:rPr>
          <w:rFonts w:asciiTheme="minorHAnsi" w:hAnsiTheme="minorHAnsi"/>
        </w:rPr>
      </w:pPr>
      <w:r w:rsidRPr="00675D5A">
        <w:rPr>
          <w:rFonts w:asciiTheme="minorHAnsi" w:hAnsiTheme="minorHAnsi"/>
          <w:noProof/>
        </w:rPr>
        <w:drawing>
          <wp:inline distT="0" distB="0" distL="0" distR="0" wp14:anchorId="305B841E" wp14:editId="34FB3FD3">
            <wp:extent cx="5760720" cy="3253740"/>
            <wp:effectExtent l="0" t="0" r="0" b="3810"/>
            <wp:docPr id="13951934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1934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DA19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4ECC712A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65271E3E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6F76489C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6D4FA3AC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74B8C3AE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4DCCE5FA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2C436ACA" w14:textId="77777777" w:rsidR="004C0CBD" w:rsidRDefault="004C0CBD" w:rsidP="00675D5A">
      <w:pPr>
        <w:pStyle w:val="SPtext"/>
        <w:ind w:firstLine="0"/>
        <w:rPr>
          <w:rFonts w:asciiTheme="minorHAnsi" w:hAnsiTheme="minorHAnsi"/>
        </w:rPr>
      </w:pPr>
    </w:p>
    <w:p w14:paraId="3A59BF17" w14:textId="77777777" w:rsidR="004C0CBD" w:rsidRPr="004C0CBD" w:rsidRDefault="004C0CBD" w:rsidP="004C0CBD">
      <w:pPr>
        <w:pStyle w:val="Nadpis1"/>
        <w:rPr>
          <w:b/>
          <w:bCs/>
        </w:rPr>
      </w:pPr>
      <w:r w:rsidRPr="004C0CBD">
        <w:rPr>
          <w:b/>
          <w:bCs/>
        </w:rPr>
        <w:lastRenderedPageBreak/>
        <w:t>Zhodnotenie realizácie projektu</w:t>
      </w:r>
    </w:p>
    <w:p w14:paraId="65EA4804" w14:textId="67D9AD1F" w:rsidR="004C0CBD" w:rsidRDefault="004C0CBD" w:rsidP="004C0CBD">
      <w:pPr>
        <w:pStyle w:val="SPtext"/>
      </w:pPr>
      <w:r w:rsidRPr="004C0CBD">
        <w:t>V tejto sekcii porovnávam finálnu verziu aplikácie s pôvodným návrhom a uvádzam prehľad splnených požiadaviek vrátane prvkov, ktoré boli pridané nad rámec pôvodného plánu.</w:t>
      </w:r>
    </w:p>
    <w:p w14:paraId="5AD3FBCF" w14:textId="77777777" w:rsidR="004C0CBD" w:rsidRPr="004C0CBD" w:rsidRDefault="004C0CBD" w:rsidP="004C0CBD">
      <w:pPr>
        <w:pStyle w:val="Nadpis2"/>
      </w:pPr>
      <w:r w:rsidRPr="004C0CBD">
        <w:t>Porovnanie s pôvodným návrhom</w:t>
      </w:r>
    </w:p>
    <w:p w14:paraId="230F8281" w14:textId="02BEAD5C" w:rsidR="004C0CBD" w:rsidRDefault="004C0CBD" w:rsidP="004C0CBD">
      <w:pPr>
        <w:pStyle w:val="SPtext"/>
      </w:pPr>
      <w:r w:rsidRPr="004C0CBD">
        <w:t xml:space="preserve">Pôvodný návrh predpokladal použitie </w:t>
      </w:r>
      <w:proofErr w:type="spellStart"/>
      <w:r w:rsidRPr="004C0CBD">
        <w:t>frameworku</w:t>
      </w:r>
      <w:proofErr w:type="spellEnd"/>
      <w:r w:rsidRPr="004C0CBD">
        <w:t xml:space="preserve"> </w:t>
      </w:r>
      <w:proofErr w:type="spellStart"/>
      <w:r w:rsidRPr="004C0CBD">
        <w:t>Laravel</w:t>
      </w:r>
      <w:proofErr w:type="spellEnd"/>
      <w:r w:rsidRPr="004C0CBD">
        <w:t xml:space="preserve"> na strane </w:t>
      </w:r>
      <w:proofErr w:type="spellStart"/>
      <w:r w:rsidRPr="004C0CBD">
        <w:t>backendu</w:t>
      </w:r>
      <w:proofErr w:type="spellEnd"/>
      <w:r w:rsidRPr="004C0CBD">
        <w:t xml:space="preserve">. Počas vývoja som sa však rozhodol pre </w:t>
      </w:r>
      <w:r w:rsidRPr="004C0CBD">
        <w:rPr>
          <w:b/>
          <w:bCs/>
        </w:rPr>
        <w:t>vlastnú architektúru v čistom PHP (OOP prístup)</w:t>
      </w:r>
      <w:r w:rsidRPr="004C0CBD">
        <w:t xml:space="preserve">. Toto rozhodnutie mi umožnilo </w:t>
      </w:r>
      <w:r>
        <w:t xml:space="preserve">jednoduchšie </w:t>
      </w:r>
      <w:r w:rsidRPr="004C0CBD">
        <w:t xml:space="preserve">porozumieť procesom </w:t>
      </w:r>
      <w:r>
        <w:t>databázy</w:t>
      </w:r>
      <w:r w:rsidRPr="004C0CBD">
        <w:t xml:space="preserve">. </w:t>
      </w:r>
      <w:proofErr w:type="spellStart"/>
      <w:r w:rsidRPr="004C0CBD">
        <w:t>Frontend</w:t>
      </w:r>
      <w:proofErr w:type="spellEnd"/>
      <w:r w:rsidRPr="004C0CBD">
        <w:t xml:space="preserve"> ostal verný pôvodnému plánu s využitím </w:t>
      </w:r>
      <w:proofErr w:type="spellStart"/>
      <w:r w:rsidRPr="004C0CBD">
        <w:rPr>
          <w:b/>
          <w:bCs/>
        </w:rPr>
        <w:t>Vue</w:t>
      </w:r>
      <w:proofErr w:type="spellEnd"/>
      <w:r w:rsidRPr="004C0CBD">
        <w:rPr>
          <w:b/>
          <w:bCs/>
        </w:rPr>
        <w:t xml:space="preserve"> 3 (</w:t>
      </w:r>
      <w:proofErr w:type="spellStart"/>
      <w:r w:rsidRPr="004C0CBD">
        <w:rPr>
          <w:b/>
          <w:bCs/>
        </w:rPr>
        <w:t>Composition</w:t>
      </w:r>
      <w:proofErr w:type="spellEnd"/>
      <w:r w:rsidRPr="004C0CBD">
        <w:rPr>
          <w:b/>
          <w:bCs/>
        </w:rPr>
        <w:t xml:space="preserve"> API)</w:t>
      </w:r>
      <w:r w:rsidRPr="004C0CBD">
        <w:t>.</w:t>
      </w:r>
    </w:p>
    <w:p w14:paraId="4F29A07A" w14:textId="0AFE3DBE" w:rsidR="004C0CBD" w:rsidRPr="004C0CBD" w:rsidRDefault="004C0CBD" w:rsidP="004C0CBD">
      <w:pPr>
        <w:pStyle w:val="Nadpis2"/>
      </w:pPr>
      <w:r w:rsidRPr="004C0CBD">
        <w:t>Implementované funkcie a technológie (splnenie požiadaviek)</w:t>
      </w:r>
    </w:p>
    <w:p w14:paraId="2B1D503A" w14:textId="77777777" w:rsidR="004C0CBD" w:rsidRPr="004C0CBD" w:rsidRDefault="004C0CBD" w:rsidP="004C0CBD">
      <w:pPr>
        <w:pStyle w:val="SPtext"/>
        <w:rPr>
          <w:rFonts w:cs="Arial"/>
        </w:rPr>
      </w:pPr>
      <w:r w:rsidRPr="004C0CBD">
        <w:rPr>
          <w:rFonts w:cs="Arial"/>
        </w:rPr>
        <w:t xml:space="preserve">Aplikácia </w:t>
      </w:r>
      <w:proofErr w:type="spellStart"/>
      <w:r w:rsidRPr="004C0CBD">
        <w:rPr>
          <w:rFonts w:cs="Arial"/>
        </w:rPr>
        <w:t>QuizMaker</w:t>
      </w:r>
      <w:proofErr w:type="spellEnd"/>
      <w:r w:rsidRPr="004C0CBD">
        <w:rPr>
          <w:rFonts w:cs="Arial"/>
        </w:rPr>
        <w:t xml:space="preserve"> bola vyvinutá so zreteľom na bezpečnosť, prehľadnosť a technickú prepracovanosť:</w:t>
      </w:r>
    </w:p>
    <w:p w14:paraId="1E9B9A03" w14:textId="77777777" w:rsidR="004C0CBD" w:rsidRPr="004C0CBD" w:rsidRDefault="004C0CBD" w:rsidP="004C0CBD">
      <w:pPr>
        <w:pStyle w:val="SPtext"/>
        <w:numPr>
          <w:ilvl w:val="0"/>
          <w:numId w:val="21"/>
        </w:numPr>
        <w:rPr>
          <w:rFonts w:cs="Arial"/>
        </w:rPr>
      </w:pPr>
      <w:r w:rsidRPr="004C0CBD">
        <w:rPr>
          <w:rFonts w:cs="Arial"/>
          <w:b/>
          <w:bCs/>
        </w:rPr>
        <w:t>Zabezpečenie a validácia:</w:t>
      </w:r>
      <w:r w:rsidRPr="004C0CBD">
        <w:rPr>
          <w:rFonts w:cs="Arial"/>
        </w:rPr>
        <w:t xml:space="preserve"> </w:t>
      </w:r>
    </w:p>
    <w:p w14:paraId="52702FDE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r w:rsidRPr="004C0CBD">
        <w:rPr>
          <w:rFonts w:cs="Arial"/>
        </w:rPr>
        <w:t>Všetky vstupy používateľa sú kontrolované na strane servera.</w:t>
      </w:r>
    </w:p>
    <w:p w14:paraId="34E93C21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r w:rsidRPr="004C0CBD">
        <w:rPr>
          <w:rFonts w:cs="Arial"/>
        </w:rPr>
        <w:t xml:space="preserve">Ochrana proti SQL </w:t>
      </w:r>
      <w:proofErr w:type="spellStart"/>
      <w:r w:rsidRPr="004C0CBD">
        <w:rPr>
          <w:rFonts w:cs="Arial"/>
        </w:rPr>
        <w:t>Injection</w:t>
      </w:r>
      <w:proofErr w:type="spellEnd"/>
      <w:r w:rsidRPr="004C0CBD">
        <w:rPr>
          <w:rFonts w:cs="Arial"/>
        </w:rPr>
        <w:t xml:space="preserve"> je zabezpečená dôsledným používaním </w:t>
      </w:r>
      <w:r w:rsidRPr="004C0CBD">
        <w:rPr>
          <w:rFonts w:cs="Arial"/>
          <w:b/>
          <w:bCs/>
        </w:rPr>
        <w:t xml:space="preserve">PDO </w:t>
      </w:r>
      <w:proofErr w:type="spellStart"/>
      <w:r w:rsidRPr="004C0CBD">
        <w:rPr>
          <w:rFonts w:cs="Arial"/>
          <w:b/>
          <w:bCs/>
        </w:rPr>
        <w:t>Prepared</w:t>
      </w:r>
      <w:proofErr w:type="spellEnd"/>
      <w:r w:rsidRPr="004C0CBD">
        <w:rPr>
          <w:rFonts w:cs="Arial"/>
          <w:b/>
          <w:bCs/>
        </w:rPr>
        <w:t xml:space="preserve"> </w:t>
      </w:r>
      <w:proofErr w:type="spellStart"/>
      <w:r w:rsidRPr="004C0CBD">
        <w:rPr>
          <w:rFonts w:cs="Arial"/>
          <w:b/>
          <w:bCs/>
        </w:rPr>
        <w:t>Statements</w:t>
      </w:r>
      <w:proofErr w:type="spellEnd"/>
      <w:r w:rsidRPr="004C0CBD">
        <w:rPr>
          <w:rFonts w:cs="Arial"/>
        </w:rPr>
        <w:t>.</w:t>
      </w:r>
    </w:p>
    <w:p w14:paraId="72B487B7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r w:rsidRPr="004C0CBD">
        <w:rPr>
          <w:rFonts w:cs="Arial"/>
        </w:rPr>
        <w:t xml:space="preserve">Heslá sú v databáze bezpečne </w:t>
      </w:r>
      <w:proofErr w:type="spellStart"/>
      <w:r w:rsidRPr="004C0CBD">
        <w:rPr>
          <w:rFonts w:cs="Arial"/>
        </w:rPr>
        <w:t>hashované</w:t>
      </w:r>
      <w:proofErr w:type="spellEnd"/>
      <w:r w:rsidRPr="004C0CBD">
        <w:rPr>
          <w:rFonts w:cs="Arial"/>
        </w:rPr>
        <w:t xml:space="preserve"> pomocou algoritmu </w:t>
      </w:r>
      <w:proofErr w:type="spellStart"/>
      <w:r w:rsidRPr="004C0CBD">
        <w:rPr>
          <w:rFonts w:cs="Arial"/>
        </w:rPr>
        <w:t>password_hash</w:t>
      </w:r>
      <w:proofErr w:type="spellEnd"/>
      <w:r w:rsidRPr="004C0CBD">
        <w:rPr>
          <w:rFonts w:cs="Arial"/>
        </w:rPr>
        <w:t>().</w:t>
      </w:r>
    </w:p>
    <w:p w14:paraId="12C76D7F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r w:rsidRPr="004C0CBD">
        <w:rPr>
          <w:rFonts w:cs="Arial"/>
        </w:rPr>
        <w:t>Prístup k chráneným funkciám (tvorba, mazanie kvízov) je overovaný cez systém relácií (</w:t>
      </w:r>
      <w:proofErr w:type="spellStart"/>
      <w:r w:rsidRPr="004C0CBD">
        <w:rPr>
          <w:rFonts w:cs="Arial"/>
        </w:rPr>
        <w:t>Session</w:t>
      </w:r>
      <w:proofErr w:type="spellEnd"/>
      <w:r w:rsidRPr="004C0CBD">
        <w:rPr>
          <w:rFonts w:cs="Arial"/>
        </w:rPr>
        <w:t>).</w:t>
      </w:r>
    </w:p>
    <w:p w14:paraId="07C057EA" w14:textId="77777777" w:rsidR="004C0CBD" w:rsidRPr="004C0CBD" w:rsidRDefault="004C0CBD" w:rsidP="004C0CBD">
      <w:pPr>
        <w:pStyle w:val="SPtext"/>
        <w:numPr>
          <w:ilvl w:val="0"/>
          <w:numId w:val="21"/>
        </w:numPr>
        <w:rPr>
          <w:rFonts w:cs="Arial"/>
        </w:rPr>
      </w:pPr>
      <w:r w:rsidRPr="004C0CBD">
        <w:rPr>
          <w:rFonts w:cs="Arial"/>
          <w:b/>
          <w:bCs/>
        </w:rPr>
        <w:t>Architektúra a AJAX:</w:t>
      </w:r>
      <w:r w:rsidRPr="004C0CBD">
        <w:rPr>
          <w:rFonts w:cs="Arial"/>
        </w:rPr>
        <w:t xml:space="preserve"> </w:t>
      </w:r>
    </w:p>
    <w:p w14:paraId="78F95703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r w:rsidRPr="004C0CBD">
        <w:rPr>
          <w:rFonts w:cs="Arial"/>
        </w:rPr>
        <w:t xml:space="preserve">Aplikácia funguje ako </w:t>
      </w:r>
      <w:r w:rsidRPr="004C0CBD">
        <w:rPr>
          <w:rFonts w:cs="Arial"/>
          <w:b/>
          <w:bCs/>
        </w:rPr>
        <w:t xml:space="preserve">Single </w:t>
      </w:r>
      <w:proofErr w:type="spellStart"/>
      <w:r w:rsidRPr="004C0CBD">
        <w:rPr>
          <w:rFonts w:cs="Arial"/>
          <w:b/>
          <w:bCs/>
        </w:rPr>
        <w:t>Page</w:t>
      </w:r>
      <w:proofErr w:type="spellEnd"/>
      <w:r w:rsidRPr="004C0CBD">
        <w:rPr>
          <w:rFonts w:cs="Arial"/>
          <w:b/>
          <w:bCs/>
        </w:rPr>
        <w:t xml:space="preserve"> </w:t>
      </w:r>
      <w:proofErr w:type="spellStart"/>
      <w:r w:rsidRPr="004C0CBD">
        <w:rPr>
          <w:rFonts w:cs="Arial"/>
          <w:b/>
          <w:bCs/>
        </w:rPr>
        <w:t>Application</w:t>
      </w:r>
      <w:proofErr w:type="spellEnd"/>
      <w:r w:rsidRPr="004C0CBD">
        <w:rPr>
          <w:rFonts w:cs="Arial"/>
          <w:b/>
          <w:bCs/>
        </w:rPr>
        <w:t xml:space="preserve"> (SPA)</w:t>
      </w:r>
      <w:r w:rsidRPr="004C0CBD">
        <w:rPr>
          <w:rFonts w:cs="Arial"/>
        </w:rPr>
        <w:t xml:space="preserve">. Komunikácia medzi Vue.js a PHP prebieha asynchrónne cez AJAX (volania </w:t>
      </w:r>
      <w:proofErr w:type="spellStart"/>
      <w:r w:rsidRPr="004C0CBD">
        <w:rPr>
          <w:rFonts w:cs="Arial"/>
        </w:rPr>
        <w:t>fetch</w:t>
      </w:r>
      <w:proofErr w:type="spellEnd"/>
      <w:r w:rsidRPr="004C0CBD">
        <w:rPr>
          <w:rFonts w:cs="Arial"/>
        </w:rPr>
        <w:t>).</w:t>
      </w:r>
    </w:p>
    <w:p w14:paraId="108C1856" w14:textId="77777777" w:rsidR="004C0CBD" w:rsidRPr="004C0CBD" w:rsidRDefault="004C0CBD" w:rsidP="004C0CBD">
      <w:pPr>
        <w:pStyle w:val="SPtext"/>
        <w:numPr>
          <w:ilvl w:val="1"/>
          <w:numId w:val="21"/>
        </w:numPr>
        <w:rPr>
          <w:rFonts w:cs="Arial"/>
        </w:rPr>
      </w:pPr>
      <w:proofErr w:type="spellStart"/>
      <w:r w:rsidRPr="004C0CBD">
        <w:rPr>
          <w:rFonts w:cs="Arial"/>
        </w:rPr>
        <w:t>Backend</w:t>
      </w:r>
      <w:proofErr w:type="spellEnd"/>
      <w:r w:rsidRPr="004C0CBD">
        <w:rPr>
          <w:rFonts w:cs="Arial"/>
        </w:rPr>
        <w:t xml:space="preserve"> je štruktúrovaný do kontrolérov (, ), čo oddeľuje logiku autentifikácie od správy obsahu. </w:t>
      </w:r>
      <w:proofErr w:type="spellStart"/>
      <w:r w:rsidRPr="004C0CBD">
        <w:rPr>
          <w:rFonts w:cs="Arial"/>
        </w:rPr>
        <w:t>AuthControllerQuizController</w:t>
      </w:r>
      <w:proofErr w:type="spellEnd"/>
    </w:p>
    <w:p w14:paraId="1944779A" w14:textId="77777777" w:rsidR="004C0CBD" w:rsidRPr="004C0CBD" w:rsidRDefault="004C0CBD" w:rsidP="004C0CB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  <w:r w:rsidRPr="004C0CBD">
        <w:rPr>
          <w:rFonts w:ascii="Arial" w:eastAsia="Times New Roman" w:hAnsi="Arial" w:cs="Arial"/>
          <w:b/>
          <w:bCs/>
          <w:lang w:eastAsia="sk-SK"/>
        </w:rPr>
        <w:t>Databázový návrh:</w:t>
      </w:r>
      <w:r w:rsidRPr="004C0CBD">
        <w:rPr>
          <w:rFonts w:ascii="Arial" w:eastAsia="Times New Roman" w:hAnsi="Arial" w:cs="Arial"/>
          <w:lang w:eastAsia="sk-SK"/>
        </w:rPr>
        <w:t xml:space="preserve"> </w:t>
      </w:r>
    </w:p>
    <w:p w14:paraId="72AD1C45" w14:textId="77777777" w:rsidR="004C0CBD" w:rsidRPr="004C0CBD" w:rsidRDefault="004C0CBD" w:rsidP="004C0CBD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  <w:r w:rsidRPr="004C0CBD">
        <w:rPr>
          <w:rFonts w:ascii="Arial" w:eastAsia="Times New Roman" w:hAnsi="Arial" w:cs="Arial"/>
          <w:lang w:eastAsia="sk-SK"/>
        </w:rPr>
        <w:t>Navrhnutá schéma obsahuje 4 vzájomne prepojené tabuľky (</w:t>
      </w:r>
      <w:proofErr w:type="spellStart"/>
      <w:r w:rsidRPr="004C0CBD">
        <w:rPr>
          <w:rFonts w:ascii="Arial" w:eastAsia="Times New Roman" w:hAnsi="Arial" w:cs="Arial"/>
          <w:lang w:eastAsia="sk-SK"/>
        </w:rPr>
        <w:t>users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, </w:t>
      </w:r>
      <w:proofErr w:type="spellStart"/>
      <w:r w:rsidRPr="004C0CBD">
        <w:rPr>
          <w:rFonts w:ascii="Arial" w:eastAsia="Times New Roman" w:hAnsi="Arial" w:cs="Arial"/>
          <w:lang w:eastAsia="sk-SK"/>
        </w:rPr>
        <w:t>quizzes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, </w:t>
      </w:r>
      <w:proofErr w:type="spellStart"/>
      <w:r w:rsidRPr="004C0CBD">
        <w:rPr>
          <w:rFonts w:ascii="Arial" w:eastAsia="Times New Roman" w:hAnsi="Arial" w:cs="Arial"/>
          <w:lang w:eastAsia="sk-SK"/>
        </w:rPr>
        <w:t>questions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, ) s využitím </w:t>
      </w:r>
      <w:proofErr w:type="spellStart"/>
      <w:r w:rsidRPr="004C0CBD">
        <w:rPr>
          <w:rFonts w:ascii="Arial" w:eastAsia="Times New Roman" w:hAnsi="Arial" w:cs="Arial"/>
          <w:lang w:eastAsia="sk-SK"/>
        </w:rPr>
        <w:t>integritných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 obmedzení (</w:t>
      </w:r>
      <w:proofErr w:type="spellStart"/>
      <w:r w:rsidRPr="004C0CBD">
        <w:rPr>
          <w:rFonts w:ascii="Arial" w:eastAsia="Times New Roman" w:hAnsi="Arial" w:cs="Arial"/>
          <w:lang w:eastAsia="sk-SK"/>
        </w:rPr>
        <w:t>Foreign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 </w:t>
      </w:r>
      <w:proofErr w:type="spellStart"/>
      <w:r w:rsidRPr="004C0CBD">
        <w:rPr>
          <w:rFonts w:ascii="Arial" w:eastAsia="Times New Roman" w:hAnsi="Arial" w:cs="Arial"/>
          <w:lang w:eastAsia="sk-SK"/>
        </w:rPr>
        <w:t>Keys</w:t>
      </w:r>
      <w:proofErr w:type="spellEnd"/>
      <w:r w:rsidRPr="004C0CBD">
        <w:rPr>
          <w:rFonts w:ascii="Arial" w:eastAsia="Times New Roman" w:hAnsi="Arial" w:cs="Arial"/>
          <w:lang w:eastAsia="sk-SK"/>
        </w:rPr>
        <w:t xml:space="preserve">) a kaskádového mazania (ON DELETE CASCADE). </w:t>
      </w:r>
      <w:proofErr w:type="spellStart"/>
      <w:r w:rsidRPr="004C0CBD">
        <w:rPr>
          <w:rFonts w:ascii="Arial" w:eastAsia="Times New Roman" w:hAnsi="Arial" w:cs="Arial"/>
          <w:lang w:eastAsia="sk-SK"/>
        </w:rPr>
        <w:t>question_options</w:t>
      </w:r>
      <w:proofErr w:type="spellEnd"/>
    </w:p>
    <w:p w14:paraId="76226E49" w14:textId="77777777" w:rsidR="004C0CBD" w:rsidRPr="004C0CBD" w:rsidRDefault="004C0CBD" w:rsidP="004C0CB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  <w:r w:rsidRPr="004C0CBD">
        <w:rPr>
          <w:rFonts w:ascii="Arial" w:eastAsia="Times New Roman" w:hAnsi="Arial" w:cs="Arial"/>
          <w:b/>
          <w:bCs/>
          <w:lang w:eastAsia="sk-SK"/>
        </w:rPr>
        <w:t>Autorizácia a roly:</w:t>
      </w:r>
      <w:r w:rsidRPr="004C0CBD">
        <w:rPr>
          <w:rFonts w:ascii="Arial" w:eastAsia="Times New Roman" w:hAnsi="Arial" w:cs="Arial"/>
          <w:lang w:eastAsia="sk-SK"/>
        </w:rPr>
        <w:t xml:space="preserve"> </w:t>
      </w:r>
    </w:p>
    <w:p w14:paraId="21EDE407" w14:textId="77777777" w:rsidR="004C0CBD" w:rsidRDefault="004C0CBD" w:rsidP="004C0CBD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  <w:r w:rsidRPr="004C0CBD">
        <w:rPr>
          <w:rFonts w:ascii="Arial" w:eastAsia="Times New Roman" w:hAnsi="Arial" w:cs="Arial"/>
          <w:lang w:eastAsia="sk-SK"/>
        </w:rPr>
        <w:t>Systém rozlišuje medzi neregistrovaným návštevníkom (len hranie), prihláseným používateľom (tvorba vlastného obsahu) a autorom kvízu (výhradné právo na úpravu a mazanie vlastných kvízov).</w:t>
      </w:r>
    </w:p>
    <w:p w14:paraId="54EDAA74" w14:textId="77777777" w:rsidR="008E2C7F" w:rsidRDefault="008E2C7F" w:rsidP="008E2C7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</w:p>
    <w:p w14:paraId="6C995D07" w14:textId="77777777" w:rsidR="008E2C7F" w:rsidRDefault="008E2C7F" w:rsidP="008E2C7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</w:p>
    <w:p w14:paraId="6202C177" w14:textId="77777777" w:rsidR="008E2C7F" w:rsidRDefault="008E2C7F" w:rsidP="008E2C7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sk-SK"/>
        </w:rPr>
      </w:pPr>
    </w:p>
    <w:p w14:paraId="0EA4B618" w14:textId="1C1414AF" w:rsidR="008E2C7F" w:rsidRPr="008E2C7F" w:rsidRDefault="008E2C7F" w:rsidP="008E2C7F">
      <w:pPr>
        <w:pStyle w:val="Nadpis4"/>
        <w:rPr>
          <w:sz w:val="28"/>
          <w:szCs w:val="28"/>
        </w:rPr>
      </w:pPr>
      <w:r w:rsidRPr="008E2C7F">
        <w:rPr>
          <w:sz w:val="28"/>
          <w:szCs w:val="28"/>
        </w:rPr>
        <w:lastRenderedPageBreak/>
        <w:t>Pridané prvky nad rámec pôvodného plánu</w:t>
      </w:r>
    </w:p>
    <w:p w14:paraId="34DD2258" w14:textId="77777777" w:rsidR="008E2C7F" w:rsidRPr="008E2C7F" w:rsidRDefault="008E2C7F" w:rsidP="008E2C7F">
      <w:pPr>
        <w:pStyle w:val="SPtext"/>
        <w:numPr>
          <w:ilvl w:val="0"/>
          <w:numId w:val="23"/>
        </w:numPr>
        <w:rPr>
          <w:lang w:eastAsia="sk-SK"/>
        </w:rPr>
      </w:pPr>
      <w:r w:rsidRPr="008E2C7F">
        <w:rPr>
          <w:b/>
          <w:bCs/>
          <w:lang w:eastAsia="sk-SK"/>
        </w:rPr>
        <w:t>Pokročilý systém tém (</w:t>
      </w:r>
      <w:proofErr w:type="spellStart"/>
      <w:r w:rsidRPr="008E2C7F">
        <w:rPr>
          <w:b/>
          <w:bCs/>
          <w:lang w:eastAsia="sk-SK"/>
        </w:rPr>
        <w:t>Dark</w:t>
      </w:r>
      <w:proofErr w:type="spellEnd"/>
      <w:r w:rsidRPr="008E2C7F">
        <w:rPr>
          <w:b/>
          <w:bCs/>
          <w:lang w:eastAsia="sk-SK"/>
        </w:rPr>
        <w:t xml:space="preserve"> </w:t>
      </w:r>
      <w:proofErr w:type="spellStart"/>
      <w:r w:rsidRPr="008E2C7F">
        <w:rPr>
          <w:b/>
          <w:bCs/>
          <w:lang w:eastAsia="sk-SK"/>
        </w:rPr>
        <w:t>Mode</w:t>
      </w:r>
      <w:proofErr w:type="spellEnd"/>
      <w:r w:rsidRPr="008E2C7F">
        <w:rPr>
          <w:b/>
          <w:bCs/>
          <w:lang w:eastAsia="sk-SK"/>
        </w:rPr>
        <w:t>):</w:t>
      </w:r>
      <w:r w:rsidRPr="008E2C7F">
        <w:rPr>
          <w:lang w:eastAsia="sk-SK"/>
        </w:rPr>
        <w:t xml:space="preserve"> Do nastavení som pridal podporu pre tmavý režim, ktorý využíva CSS premenné a ukladá preferenciu používateľa do </w:t>
      </w:r>
      <w:proofErr w:type="spellStart"/>
      <w:r w:rsidRPr="008E2C7F">
        <w:rPr>
          <w:lang w:eastAsia="sk-SK"/>
        </w:rPr>
        <w:t>localStorage</w:t>
      </w:r>
      <w:proofErr w:type="spellEnd"/>
      <w:r w:rsidRPr="008E2C7F">
        <w:rPr>
          <w:lang w:eastAsia="sk-SK"/>
        </w:rPr>
        <w:t>.</w:t>
      </w:r>
    </w:p>
    <w:p w14:paraId="7916E1CF" w14:textId="77777777" w:rsidR="008E2C7F" w:rsidRDefault="008E2C7F" w:rsidP="008E2C7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Vlastný </w:t>
      </w:r>
      <w:proofErr w:type="spellStart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responzívny</w:t>
      </w:r>
      <w:proofErr w:type="spellEnd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 dizajn:</w:t>
      </w:r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Nepoužil som </w:t>
      </w:r>
      <w:proofErr w:type="spellStart"/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>Tailwind</w:t>
      </w:r>
      <w:proofErr w:type="spellEnd"/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CSS (ako bolo pôvodne plánované), ale vytvoril som </w:t>
      </w:r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vlastné riešenie pomocou CSS </w:t>
      </w:r>
      <w:proofErr w:type="spellStart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Grid</w:t>
      </w:r>
      <w:proofErr w:type="spellEnd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 a </w:t>
      </w:r>
      <w:proofErr w:type="spellStart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Flexboxu</w:t>
      </w:r>
      <w:proofErr w:type="spellEnd"/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>, ktoré zabezpečuje plnú funkčnosť na mobiloch aj desktopoch.</w:t>
      </w:r>
    </w:p>
    <w:p w14:paraId="3E57AF5F" w14:textId="77777777" w:rsidR="008E2C7F" w:rsidRPr="008E2C7F" w:rsidRDefault="008E2C7F" w:rsidP="008E2C7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Rebríček (</w:t>
      </w:r>
      <w:proofErr w:type="spellStart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Leaderboard</w:t>
      </w:r>
      <w:proofErr w:type="spellEnd"/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):</w:t>
      </w:r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ridal som komplexnú sekciu štatistík, ktorá dynamicky vypočítava popularitu autorov a efektivitu ich kvízov priamo cez SQL agregácie.</w:t>
      </w:r>
    </w:p>
    <w:p w14:paraId="01A16003" w14:textId="515887C4" w:rsidR="008E2C7F" w:rsidRPr="008E2C7F" w:rsidRDefault="008E2C7F" w:rsidP="008E2C7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8E2C7F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Dynamická správa profilu:</w:t>
      </w:r>
      <w:r w:rsidRPr="008E2C7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oužívateľ si môže v reálnom čase meniť používateľské meno, heslo alebo URL adresu profilového obrázka.</w:t>
      </w:r>
    </w:p>
    <w:p w14:paraId="070917F9" w14:textId="64813F67" w:rsidR="008E2C7F" w:rsidRPr="004C0CBD" w:rsidRDefault="008E2C7F" w:rsidP="008E2C7F">
      <w:pPr>
        <w:pStyle w:val="Nadpis1"/>
        <w:rPr>
          <w:lang w:eastAsia="sk-SK"/>
        </w:rPr>
      </w:pPr>
      <w:r>
        <w:rPr>
          <w:lang w:eastAsia="sk-SK"/>
        </w:rPr>
        <w:t>Obrázky reprezentujúce finálnu webovú aplikáciu</w:t>
      </w:r>
    </w:p>
    <w:p w14:paraId="7A8A3065" w14:textId="3E3D5526" w:rsidR="004C0CBD" w:rsidRPr="008E2C7F" w:rsidRDefault="008E2C7F" w:rsidP="008E2C7F">
      <w:pPr>
        <w:pStyle w:val="SPtext"/>
        <w:ind w:firstLine="0"/>
        <w:rPr>
          <w:rFonts w:cs="Arial"/>
        </w:rPr>
      </w:pPr>
      <w:r w:rsidRPr="008E2C7F">
        <w:rPr>
          <w:rFonts w:cs="Arial"/>
        </w:rPr>
        <w:drawing>
          <wp:inline distT="0" distB="0" distL="0" distR="0" wp14:anchorId="72BD873C" wp14:editId="7E851FFB">
            <wp:extent cx="5760720" cy="2910840"/>
            <wp:effectExtent l="0" t="0" r="0" b="3810"/>
            <wp:docPr id="17757192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719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drawing>
          <wp:inline distT="0" distB="0" distL="0" distR="0" wp14:anchorId="37CB9664" wp14:editId="5134B7C3">
            <wp:extent cx="5760720" cy="2908935"/>
            <wp:effectExtent l="0" t="0" r="0" b="5715"/>
            <wp:docPr id="111399102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99102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lastRenderedPageBreak/>
        <w:drawing>
          <wp:inline distT="0" distB="0" distL="0" distR="0" wp14:anchorId="7008B3BD" wp14:editId="1D61BE73">
            <wp:extent cx="5760720" cy="2909570"/>
            <wp:effectExtent l="0" t="0" r="0" b="5080"/>
            <wp:docPr id="304121325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12132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drawing>
          <wp:inline distT="0" distB="0" distL="0" distR="0" wp14:anchorId="6333D98E" wp14:editId="6D0DC6C2">
            <wp:extent cx="5760720" cy="2912110"/>
            <wp:effectExtent l="0" t="0" r="0" b="2540"/>
            <wp:docPr id="205312384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12384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drawing>
          <wp:inline distT="0" distB="0" distL="0" distR="0" wp14:anchorId="6530F8C1" wp14:editId="50D8A7A1">
            <wp:extent cx="5760720" cy="2913380"/>
            <wp:effectExtent l="0" t="0" r="0" b="1270"/>
            <wp:docPr id="1713166005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16600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lastRenderedPageBreak/>
        <w:drawing>
          <wp:inline distT="0" distB="0" distL="0" distR="0" wp14:anchorId="7CA43B70" wp14:editId="0FBA0B82">
            <wp:extent cx="5760720" cy="2871470"/>
            <wp:effectExtent l="0" t="0" r="0" b="5080"/>
            <wp:docPr id="85906313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313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drawing>
          <wp:inline distT="0" distB="0" distL="0" distR="0" wp14:anchorId="2BCBCAA4" wp14:editId="6BDC94A6">
            <wp:extent cx="5760720" cy="2892425"/>
            <wp:effectExtent l="0" t="0" r="0" b="3175"/>
            <wp:docPr id="1754326598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2659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2C7F">
        <w:rPr>
          <w:rFonts w:cs="Arial"/>
        </w:rPr>
        <w:drawing>
          <wp:inline distT="0" distB="0" distL="0" distR="0" wp14:anchorId="4C090AA3" wp14:editId="43B0DCA1">
            <wp:extent cx="5760720" cy="2894965"/>
            <wp:effectExtent l="0" t="0" r="0" b="635"/>
            <wp:docPr id="1843190610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9061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0CBD" w:rsidRPr="008E2C7F" w:rsidSect="00184649">
      <w:headerReference w:type="default" r:id="rId31"/>
      <w:footerReference w:type="default" r:id="rId32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EE4680" w14:textId="77777777" w:rsidR="00B44E04" w:rsidRDefault="00B44E04" w:rsidP="00D062E0">
      <w:pPr>
        <w:spacing w:after="0" w:line="240" w:lineRule="auto"/>
      </w:pPr>
      <w:r>
        <w:separator/>
      </w:r>
    </w:p>
  </w:endnote>
  <w:endnote w:type="continuationSeparator" w:id="0">
    <w:p w14:paraId="0F7BFB9C" w14:textId="77777777" w:rsidR="00B44E04" w:rsidRDefault="00B44E04" w:rsidP="00D062E0">
      <w:pPr>
        <w:spacing w:after="0" w:line="240" w:lineRule="auto"/>
      </w:pPr>
      <w:r>
        <w:continuationSeparator/>
      </w:r>
    </w:p>
  </w:endnote>
  <w:endnote w:type="continuationNotice" w:id="1">
    <w:p w14:paraId="4759DFA6" w14:textId="77777777" w:rsidR="00B44E04" w:rsidRDefault="00B44E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95551320"/>
      <w:docPartObj>
        <w:docPartGallery w:val="Page Numbers (Bottom of Page)"/>
        <w:docPartUnique/>
      </w:docPartObj>
    </w:sdtPr>
    <w:sdtContent>
      <w:p w14:paraId="6598C838" w14:textId="4DB8618A" w:rsidR="00850455" w:rsidRDefault="0085045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1CF0F2B" w14:textId="77777777" w:rsidR="002071B6" w:rsidRDefault="002071B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29025" w14:textId="77777777" w:rsidR="00B44E04" w:rsidRDefault="00B44E04" w:rsidP="00D062E0">
      <w:pPr>
        <w:spacing w:after="0" w:line="240" w:lineRule="auto"/>
      </w:pPr>
      <w:r>
        <w:separator/>
      </w:r>
    </w:p>
  </w:footnote>
  <w:footnote w:type="continuationSeparator" w:id="0">
    <w:p w14:paraId="50AD3DAD" w14:textId="77777777" w:rsidR="00B44E04" w:rsidRDefault="00B44E04" w:rsidP="00D062E0">
      <w:pPr>
        <w:spacing w:after="0" w:line="240" w:lineRule="auto"/>
      </w:pPr>
      <w:r>
        <w:continuationSeparator/>
      </w:r>
    </w:p>
  </w:footnote>
  <w:footnote w:type="continuationNotice" w:id="1">
    <w:p w14:paraId="7C417280" w14:textId="77777777" w:rsidR="00B44E04" w:rsidRDefault="00B44E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A64B7" w14:textId="64E673CE" w:rsidR="002071B6" w:rsidRDefault="002071B6">
    <w:pPr>
      <w:pStyle w:val="Hlavik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06747B" wp14:editId="53AF6EC5">
          <wp:simplePos x="0" y="0"/>
          <wp:positionH relativeFrom="page">
            <wp:posOffset>87085</wp:posOffset>
          </wp:positionH>
          <wp:positionV relativeFrom="paragraph">
            <wp:posOffset>-372745</wp:posOffset>
          </wp:positionV>
          <wp:extent cx="2171926" cy="720005"/>
          <wp:effectExtent l="0" t="0" r="0" b="0"/>
          <wp:wrapSquare wrapText="bothSides"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926" cy="720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sdt>
      <w:sdtPr>
        <w:rPr>
          <w:i/>
          <w:iCs/>
        </w:rPr>
        <w:alias w:val="Predmet"/>
        <w:tag w:val=""/>
        <w:id w:val="-712498181"/>
        <w:placeholder>
          <w:docPart w:val="05AC055741E248F399ED45B80149AC04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AF0AA0">
          <w:rPr>
            <w:i/>
            <w:iCs/>
          </w:rPr>
          <w:t>v</w:t>
        </w:r>
        <w:r w:rsidR="00AF76CD">
          <w:rPr>
            <w:i/>
            <w:iCs/>
          </w:rPr>
          <w:t xml:space="preserve">ývoj aplikácií pre </w:t>
        </w:r>
        <w:r w:rsidR="00397667">
          <w:rPr>
            <w:i/>
            <w:iCs/>
          </w:rPr>
          <w:t>internet a intranet</w:t>
        </w:r>
      </w:sdtContent>
    </w:sdt>
  </w:p>
  <w:p w14:paraId="155C5F66" w14:textId="3B39973D" w:rsidR="00850455" w:rsidRPr="00B306E5" w:rsidRDefault="008446BB" w:rsidP="00850455">
    <w:pPr>
      <w:pStyle w:val="Hlavika"/>
      <w:rPr>
        <w:rFonts w:cstheme="minorHAnsi"/>
      </w:rPr>
    </w:pPr>
    <w:r>
      <w:tab/>
    </w:r>
    <w:r>
      <w:tab/>
    </w:r>
    <w:sdt>
      <w:sdtPr>
        <w:rPr>
          <w:rFonts w:cstheme="minorHAnsi"/>
          <w:color w:val="4472C4" w:themeColor="accent1"/>
        </w:rPr>
        <w:alias w:val="Autor"/>
        <w:tag w:val=""/>
        <w:id w:val="-1866434728"/>
        <w:placeholder>
          <w:docPart w:val="AB82B2B5832A4C1592E25AFE4B290A0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FF00A6">
          <w:rPr>
            <w:rFonts w:cstheme="minorHAnsi"/>
            <w:color w:val="4472C4" w:themeColor="accent1"/>
          </w:rPr>
          <w:t>Michal Hlaváč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459A8"/>
    <w:multiLevelType w:val="multilevel"/>
    <w:tmpl w:val="BC64D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02D92"/>
    <w:multiLevelType w:val="multilevel"/>
    <w:tmpl w:val="DEECC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E2B42"/>
    <w:multiLevelType w:val="multilevel"/>
    <w:tmpl w:val="A16E7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7B0B08"/>
    <w:multiLevelType w:val="multilevel"/>
    <w:tmpl w:val="C5CA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E2488"/>
    <w:multiLevelType w:val="multilevel"/>
    <w:tmpl w:val="60087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F53F7"/>
    <w:multiLevelType w:val="multilevel"/>
    <w:tmpl w:val="D5246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972B83"/>
    <w:multiLevelType w:val="multilevel"/>
    <w:tmpl w:val="D9922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3597A"/>
    <w:multiLevelType w:val="multilevel"/>
    <w:tmpl w:val="AF805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9B79B2"/>
    <w:multiLevelType w:val="multilevel"/>
    <w:tmpl w:val="C3645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B14E3A"/>
    <w:multiLevelType w:val="multilevel"/>
    <w:tmpl w:val="8A5A2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D04FE1"/>
    <w:multiLevelType w:val="multilevel"/>
    <w:tmpl w:val="66BE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1B72B3"/>
    <w:multiLevelType w:val="multilevel"/>
    <w:tmpl w:val="14B8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4561CB"/>
    <w:multiLevelType w:val="multilevel"/>
    <w:tmpl w:val="CFA8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736336"/>
    <w:multiLevelType w:val="multilevel"/>
    <w:tmpl w:val="D41A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752305"/>
    <w:multiLevelType w:val="multilevel"/>
    <w:tmpl w:val="415CE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6635F73"/>
    <w:multiLevelType w:val="multilevel"/>
    <w:tmpl w:val="283A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CA13E6"/>
    <w:multiLevelType w:val="multilevel"/>
    <w:tmpl w:val="FA485F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1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6545FE6"/>
    <w:multiLevelType w:val="multilevel"/>
    <w:tmpl w:val="7090C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EB7584"/>
    <w:multiLevelType w:val="multilevel"/>
    <w:tmpl w:val="2D1CF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F44719"/>
    <w:multiLevelType w:val="multilevel"/>
    <w:tmpl w:val="BD92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21601E"/>
    <w:multiLevelType w:val="multilevel"/>
    <w:tmpl w:val="77CA2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3810F5"/>
    <w:multiLevelType w:val="multilevel"/>
    <w:tmpl w:val="946A3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A37033"/>
    <w:multiLevelType w:val="multilevel"/>
    <w:tmpl w:val="26CA8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5A2CBA"/>
    <w:multiLevelType w:val="multilevel"/>
    <w:tmpl w:val="476C4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3F2FF2"/>
    <w:multiLevelType w:val="multilevel"/>
    <w:tmpl w:val="2B2E0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33293C"/>
    <w:multiLevelType w:val="multilevel"/>
    <w:tmpl w:val="2C80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9333306">
    <w:abstractNumId w:val="16"/>
  </w:num>
  <w:num w:numId="2" w16cid:durableId="1302615808">
    <w:abstractNumId w:val="19"/>
  </w:num>
  <w:num w:numId="3" w16cid:durableId="1671564955">
    <w:abstractNumId w:val="15"/>
  </w:num>
  <w:num w:numId="4" w16cid:durableId="1462266803">
    <w:abstractNumId w:val="20"/>
  </w:num>
  <w:num w:numId="5" w16cid:durableId="1324696298">
    <w:abstractNumId w:val="6"/>
  </w:num>
  <w:num w:numId="6" w16cid:durableId="833838716">
    <w:abstractNumId w:val="3"/>
  </w:num>
  <w:num w:numId="7" w16cid:durableId="810438568">
    <w:abstractNumId w:val="25"/>
  </w:num>
  <w:num w:numId="8" w16cid:durableId="1780566974">
    <w:abstractNumId w:val="5"/>
  </w:num>
  <w:num w:numId="9" w16cid:durableId="611713867">
    <w:abstractNumId w:val="23"/>
  </w:num>
  <w:num w:numId="10" w16cid:durableId="634068673">
    <w:abstractNumId w:val="1"/>
  </w:num>
  <w:num w:numId="11" w16cid:durableId="2106221365">
    <w:abstractNumId w:val="2"/>
  </w:num>
  <w:num w:numId="12" w16cid:durableId="530649089">
    <w:abstractNumId w:val="10"/>
  </w:num>
  <w:num w:numId="13" w16cid:durableId="1203901413">
    <w:abstractNumId w:val="17"/>
  </w:num>
  <w:num w:numId="14" w16cid:durableId="1908226295">
    <w:abstractNumId w:val="12"/>
  </w:num>
  <w:num w:numId="15" w16cid:durableId="271985688">
    <w:abstractNumId w:val="4"/>
  </w:num>
  <w:num w:numId="16" w16cid:durableId="775946921">
    <w:abstractNumId w:val="11"/>
  </w:num>
  <w:num w:numId="17" w16cid:durableId="1782413807">
    <w:abstractNumId w:val="13"/>
  </w:num>
  <w:num w:numId="18" w16cid:durableId="1816877066">
    <w:abstractNumId w:val="21"/>
  </w:num>
  <w:num w:numId="19" w16cid:durableId="734351379">
    <w:abstractNumId w:val="7"/>
  </w:num>
  <w:num w:numId="20" w16cid:durableId="1634826173">
    <w:abstractNumId w:val="18"/>
  </w:num>
  <w:num w:numId="21" w16cid:durableId="339237567">
    <w:abstractNumId w:val="9"/>
  </w:num>
  <w:num w:numId="22" w16cid:durableId="236401378">
    <w:abstractNumId w:val="22"/>
  </w:num>
  <w:num w:numId="23" w16cid:durableId="2110270902">
    <w:abstractNumId w:val="14"/>
  </w:num>
  <w:num w:numId="24" w16cid:durableId="406919233">
    <w:abstractNumId w:val="24"/>
  </w:num>
  <w:num w:numId="25" w16cid:durableId="1674912711">
    <w:abstractNumId w:val="8"/>
  </w:num>
  <w:num w:numId="26" w16cid:durableId="1094787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3MTc0MTQxMTY1NDVV0lEKTi0uzszPAykwrAUACbfziiwAAAA="/>
  </w:docVars>
  <w:rsids>
    <w:rsidRoot w:val="003277DB"/>
    <w:rsid w:val="000032C9"/>
    <w:rsid w:val="000312BF"/>
    <w:rsid w:val="000313BB"/>
    <w:rsid w:val="00033FB1"/>
    <w:rsid w:val="00037D31"/>
    <w:rsid w:val="000419DF"/>
    <w:rsid w:val="000434A6"/>
    <w:rsid w:val="00046222"/>
    <w:rsid w:val="00061E94"/>
    <w:rsid w:val="00062245"/>
    <w:rsid w:val="00067D0B"/>
    <w:rsid w:val="0007536B"/>
    <w:rsid w:val="00075C4A"/>
    <w:rsid w:val="00084DAB"/>
    <w:rsid w:val="00086AB1"/>
    <w:rsid w:val="00090E4B"/>
    <w:rsid w:val="00091D45"/>
    <w:rsid w:val="000A22DC"/>
    <w:rsid w:val="000B10D0"/>
    <w:rsid w:val="000B1507"/>
    <w:rsid w:val="000B71B5"/>
    <w:rsid w:val="000C3AAF"/>
    <w:rsid w:val="000C6667"/>
    <w:rsid w:val="000E03F6"/>
    <w:rsid w:val="000E2AB7"/>
    <w:rsid w:val="000E445F"/>
    <w:rsid w:val="001049C6"/>
    <w:rsid w:val="00116ED6"/>
    <w:rsid w:val="0012368E"/>
    <w:rsid w:val="001374E8"/>
    <w:rsid w:val="00147DCC"/>
    <w:rsid w:val="00163FDE"/>
    <w:rsid w:val="0017239D"/>
    <w:rsid w:val="0017721C"/>
    <w:rsid w:val="0018232B"/>
    <w:rsid w:val="00184649"/>
    <w:rsid w:val="001A4D32"/>
    <w:rsid w:val="001A5782"/>
    <w:rsid w:val="001B3445"/>
    <w:rsid w:val="001B79F5"/>
    <w:rsid w:val="001C0B2C"/>
    <w:rsid w:val="001D15A7"/>
    <w:rsid w:val="001E2B8A"/>
    <w:rsid w:val="001F0627"/>
    <w:rsid w:val="001F1067"/>
    <w:rsid w:val="001F6BD3"/>
    <w:rsid w:val="001F79A7"/>
    <w:rsid w:val="002071B6"/>
    <w:rsid w:val="00212D1F"/>
    <w:rsid w:val="00223D27"/>
    <w:rsid w:val="002343EF"/>
    <w:rsid w:val="00237A01"/>
    <w:rsid w:val="002410CC"/>
    <w:rsid w:val="002438FE"/>
    <w:rsid w:val="00243C45"/>
    <w:rsid w:val="002446E1"/>
    <w:rsid w:val="00255AD3"/>
    <w:rsid w:val="00261DF9"/>
    <w:rsid w:val="0026589A"/>
    <w:rsid w:val="002728F4"/>
    <w:rsid w:val="00275A58"/>
    <w:rsid w:val="0027718A"/>
    <w:rsid w:val="0028555A"/>
    <w:rsid w:val="00290588"/>
    <w:rsid w:val="00292070"/>
    <w:rsid w:val="002B6048"/>
    <w:rsid w:val="002C4BAF"/>
    <w:rsid w:val="002D6800"/>
    <w:rsid w:val="002E74D2"/>
    <w:rsid w:val="002F1ECD"/>
    <w:rsid w:val="002F7808"/>
    <w:rsid w:val="00300451"/>
    <w:rsid w:val="00301619"/>
    <w:rsid w:val="00307BDA"/>
    <w:rsid w:val="003205D9"/>
    <w:rsid w:val="0032674A"/>
    <w:rsid w:val="003277DB"/>
    <w:rsid w:val="003319FF"/>
    <w:rsid w:val="00333B6A"/>
    <w:rsid w:val="00336BEF"/>
    <w:rsid w:val="00337C14"/>
    <w:rsid w:val="00343CCD"/>
    <w:rsid w:val="00350737"/>
    <w:rsid w:val="00355B6C"/>
    <w:rsid w:val="00367534"/>
    <w:rsid w:val="0037078A"/>
    <w:rsid w:val="00375526"/>
    <w:rsid w:val="00376E50"/>
    <w:rsid w:val="00382CE4"/>
    <w:rsid w:val="0038302C"/>
    <w:rsid w:val="00386DC0"/>
    <w:rsid w:val="00390AB3"/>
    <w:rsid w:val="00390F74"/>
    <w:rsid w:val="00391AC1"/>
    <w:rsid w:val="003943DD"/>
    <w:rsid w:val="00397667"/>
    <w:rsid w:val="003A2C89"/>
    <w:rsid w:val="003A67FB"/>
    <w:rsid w:val="003A7AB4"/>
    <w:rsid w:val="003B3A87"/>
    <w:rsid w:val="003C037D"/>
    <w:rsid w:val="003C1C22"/>
    <w:rsid w:val="003E26B5"/>
    <w:rsid w:val="003E47DD"/>
    <w:rsid w:val="003F23BB"/>
    <w:rsid w:val="003F65AF"/>
    <w:rsid w:val="003F7B69"/>
    <w:rsid w:val="0040498E"/>
    <w:rsid w:val="00405ABC"/>
    <w:rsid w:val="0041536F"/>
    <w:rsid w:val="004207F0"/>
    <w:rsid w:val="0042144E"/>
    <w:rsid w:val="00421C27"/>
    <w:rsid w:val="004242FF"/>
    <w:rsid w:val="00424545"/>
    <w:rsid w:val="00432EA5"/>
    <w:rsid w:val="0044522E"/>
    <w:rsid w:val="00454F7E"/>
    <w:rsid w:val="004579C3"/>
    <w:rsid w:val="004603C4"/>
    <w:rsid w:val="004673E5"/>
    <w:rsid w:val="004731AD"/>
    <w:rsid w:val="004779AF"/>
    <w:rsid w:val="0048220E"/>
    <w:rsid w:val="0048247F"/>
    <w:rsid w:val="00484F2D"/>
    <w:rsid w:val="0049000B"/>
    <w:rsid w:val="00490015"/>
    <w:rsid w:val="00493317"/>
    <w:rsid w:val="0049597F"/>
    <w:rsid w:val="004B3231"/>
    <w:rsid w:val="004C0CBD"/>
    <w:rsid w:val="004D50E4"/>
    <w:rsid w:val="004E18C4"/>
    <w:rsid w:val="004F132F"/>
    <w:rsid w:val="00501AE5"/>
    <w:rsid w:val="00505C8A"/>
    <w:rsid w:val="00507A12"/>
    <w:rsid w:val="005102CD"/>
    <w:rsid w:val="00511616"/>
    <w:rsid w:val="00512E40"/>
    <w:rsid w:val="00516198"/>
    <w:rsid w:val="00530635"/>
    <w:rsid w:val="0054482D"/>
    <w:rsid w:val="00550F8C"/>
    <w:rsid w:val="0055255C"/>
    <w:rsid w:val="005528E3"/>
    <w:rsid w:val="00555ED6"/>
    <w:rsid w:val="00556739"/>
    <w:rsid w:val="00556EB9"/>
    <w:rsid w:val="00560924"/>
    <w:rsid w:val="00562636"/>
    <w:rsid w:val="00563192"/>
    <w:rsid w:val="00572516"/>
    <w:rsid w:val="00577973"/>
    <w:rsid w:val="005A15F3"/>
    <w:rsid w:val="005B048D"/>
    <w:rsid w:val="005C09E7"/>
    <w:rsid w:val="005C3865"/>
    <w:rsid w:val="005E2DDC"/>
    <w:rsid w:val="005F177F"/>
    <w:rsid w:val="005F7F6A"/>
    <w:rsid w:val="00600F92"/>
    <w:rsid w:val="00605E6D"/>
    <w:rsid w:val="00613691"/>
    <w:rsid w:val="0063483A"/>
    <w:rsid w:val="006349FB"/>
    <w:rsid w:val="006428F0"/>
    <w:rsid w:val="00646A0C"/>
    <w:rsid w:val="00651AE1"/>
    <w:rsid w:val="00654B2D"/>
    <w:rsid w:val="00670C2D"/>
    <w:rsid w:val="00671931"/>
    <w:rsid w:val="006724D6"/>
    <w:rsid w:val="00675D5A"/>
    <w:rsid w:val="006839F1"/>
    <w:rsid w:val="006868AB"/>
    <w:rsid w:val="00687D0F"/>
    <w:rsid w:val="00695227"/>
    <w:rsid w:val="00697472"/>
    <w:rsid w:val="006A1B46"/>
    <w:rsid w:val="006B15FF"/>
    <w:rsid w:val="006B2A9B"/>
    <w:rsid w:val="006B34A7"/>
    <w:rsid w:val="006B5CD5"/>
    <w:rsid w:val="006B7380"/>
    <w:rsid w:val="006C0D51"/>
    <w:rsid w:val="006D047C"/>
    <w:rsid w:val="006E05E8"/>
    <w:rsid w:val="006E20A2"/>
    <w:rsid w:val="006F06B0"/>
    <w:rsid w:val="006F1A78"/>
    <w:rsid w:val="00702740"/>
    <w:rsid w:val="00713C87"/>
    <w:rsid w:val="007212E0"/>
    <w:rsid w:val="00736D90"/>
    <w:rsid w:val="00750743"/>
    <w:rsid w:val="007755C5"/>
    <w:rsid w:val="0078591E"/>
    <w:rsid w:val="0079426B"/>
    <w:rsid w:val="00794D50"/>
    <w:rsid w:val="007A41DB"/>
    <w:rsid w:val="007B0444"/>
    <w:rsid w:val="007B43F1"/>
    <w:rsid w:val="007C2B64"/>
    <w:rsid w:val="007E5797"/>
    <w:rsid w:val="007F0CAA"/>
    <w:rsid w:val="007F286B"/>
    <w:rsid w:val="007F3A90"/>
    <w:rsid w:val="0080543E"/>
    <w:rsid w:val="00813F65"/>
    <w:rsid w:val="008211E6"/>
    <w:rsid w:val="0082443E"/>
    <w:rsid w:val="008446BB"/>
    <w:rsid w:val="00846CFF"/>
    <w:rsid w:val="0084714C"/>
    <w:rsid w:val="00850455"/>
    <w:rsid w:val="008A5045"/>
    <w:rsid w:val="008A5E74"/>
    <w:rsid w:val="008A7C2B"/>
    <w:rsid w:val="008B6E8C"/>
    <w:rsid w:val="008C3BD2"/>
    <w:rsid w:val="008D42A0"/>
    <w:rsid w:val="008D5207"/>
    <w:rsid w:val="008D71FC"/>
    <w:rsid w:val="008E2C7F"/>
    <w:rsid w:val="008E2E13"/>
    <w:rsid w:val="008E579D"/>
    <w:rsid w:val="008F064C"/>
    <w:rsid w:val="00900C40"/>
    <w:rsid w:val="00904073"/>
    <w:rsid w:val="00920670"/>
    <w:rsid w:val="009226D1"/>
    <w:rsid w:val="00937B72"/>
    <w:rsid w:val="00962184"/>
    <w:rsid w:val="009632CD"/>
    <w:rsid w:val="00967DD4"/>
    <w:rsid w:val="00972330"/>
    <w:rsid w:val="0098133D"/>
    <w:rsid w:val="0098309D"/>
    <w:rsid w:val="00984F07"/>
    <w:rsid w:val="0099126D"/>
    <w:rsid w:val="00993A8A"/>
    <w:rsid w:val="00995AB5"/>
    <w:rsid w:val="009B538F"/>
    <w:rsid w:val="009D2812"/>
    <w:rsid w:val="009D54B1"/>
    <w:rsid w:val="009D7DEE"/>
    <w:rsid w:val="009E19B2"/>
    <w:rsid w:val="009F334E"/>
    <w:rsid w:val="009F3DA7"/>
    <w:rsid w:val="00A040A5"/>
    <w:rsid w:val="00A127D6"/>
    <w:rsid w:val="00A15627"/>
    <w:rsid w:val="00A210EF"/>
    <w:rsid w:val="00A21EE8"/>
    <w:rsid w:val="00A27F04"/>
    <w:rsid w:val="00A36A66"/>
    <w:rsid w:val="00A4068A"/>
    <w:rsid w:val="00A50D28"/>
    <w:rsid w:val="00A60AFA"/>
    <w:rsid w:val="00A60F23"/>
    <w:rsid w:val="00A6569B"/>
    <w:rsid w:val="00A66238"/>
    <w:rsid w:val="00A6768E"/>
    <w:rsid w:val="00A71853"/>
    <w:rsid w:val="00A73425"/>
    <w:rsid w:val="00A7536D"/>
    <w:rsid w:val="00A80E9D"/>
    <w:rsid w:val="00A8106A"/>
    <w:rsid w:val="00A86F62"/>
    <w:rsid w:val="00A9221C"/>
    <w:rsid w:val="00A92C71"/>
    <w:rsid w:val="00AA2DB2"/>
    <w:rsid w:val="00AB18A6"/>
    <w:rsid w:val="00AC0EF1"/>
    <w:rsid w:val="00AD0200"/>
    <w:rsid w:val="00AD41E4"/>
    <w:rsid w:val="00AD678D"/>
    <w:rsid w:val="00AF0AA0"/>
    <w:rsid w:val="00AF76CD"/>
    <w:rsid w:val="00B02AC0"/>
    <w:rsid w:val="00B03502"/>
    <w:rsid w:val="00B0752B"/>
    <w:rsid w:val="00B10606"/>
    <w:rsid w:val="00B26FE6"/>
    <w:rsid w:val="00B306E5"/>
    <w:rsid w:val="00B3355D"/>
    <w:rsid w:val="00B33E3C"/>
    <w:rsid w:val="00B40AB9"/>
    <w:rsid w:val="00B44BDC"/>
    <w:rsid w:val="00B44E04"/>
    <w:rsid w:val="00B47CD1"/>
    <w:rsid w:val="00B75D87"/>
    <w:rsid w:val="00B80AFF"/>
    <w:rsid w:val="00B83A7E"/>
    <w:rsid w:val="00B941DC"/>
    <w:rsid w:val="00BA7A8D"/>
    <w:rsid w:val="00BB4A2C"/>
    <w:rsid w:val="00BE1111"/>
    <w:rsid w:val="00BE1277"/>
    <w:rsid w:val="00BE162E"/>
    <w:rsid w:val="00BE5E07"/>
    <w:rsid w:val="00C13FAE"/>
    <w:rsid w:val="00C20F45"/>
    <w:rsid w:val="00C231BA"/>
    <w:rsid w:val="00C274C3"/>
    <w:rsid w:val="00C3086B"/>
    <w:rsid w:val="00C3291A"/>
    <w:rsid w:val="00C32E29"/>
    <w:rsid w:val="00C370EB"/>
    <w:rsid w:val="00C376AB"/>
    <w:rsid w:val="00C42095"/>
    <w:rsid w:val="00C42857"/>
    <w:rsid w:val="00C467E0"/>
    <w:rsid w:val="00C55527"/>
    <w:rsid w:val="00C729FC"/>
    <w:rsid w:val="00C76D25"/>
    <w:rsid w:val="00C776B1"/>
    <w:rsid w:val="00C82D94"/>
    <w:rsid w:val="00C83568"/>
    <w:rsid w:val="00C83D92"/>
    <w:rsid w:val="00C94C80"/>
    <w:rsid w:val="00CA1B25"/>
    <w:rsid w:val="00CA43B5"/>
    <w:rsid w:val="00CA51CF"/>
    <w:rsid w:val="00CB22E0"/>
    <w:rsid w:val="00CD3696"/>
    <w:rsid w:val="00CD3DF3"/>
    <w:rsid w:val="00CF3103"/>
    <w:rsid w:val="00CF4CB3"/>
    <w:rsid w:val="00D059AD"/>
    <w:rsid w:val="00D062E0"/>
    <w:rsid w:val="00D1570F"/>
    <w:rsid w:val="00D32AF6"/>
    <w:rsid w:val="00D3602E"/>
    <w:rsid w:val="00D36F73"/>
    <w:rsid w:val="00D403D0"/>
    <w:rsid w:val="00D45E93"/>
    <w:rsid w:val="00D720C4"/>
    <w:rsid w:val="00D77460"/>
    <w:rsid w:val="00D924FA"/>
    <w:rsid w:val="00D93620"/>
    <w:rsid w:val="00DA73B3"/>
    <w:rsid w:val="00DB03CC"/>
    <w:rsid w:val="00DB63F7"/>
    <w:rsid w:val="00DC0CA0"/>
    <w:rsid w:val="00DC39F1"/>
    <w:rsid w:val="00DC6792"/>
    <w:rsid w:val="00DD6131"/>
    <w:rsid w:val="00DE21B9"/>
    <w:rsid w:val="00DE35CE"/>
    <w:rsid w:val="00DE5C47"/>
    <w:rsid w:val="00E00E95"/>
    <w:rsid w:val="00E11096"/>
    <w:rsid w:val="00E111A2"/>
    <w:rsid w:val="00E225E2"/>
    <w:rsid w:val="00E26700"/>
    <w:rsid w:val="00E41FA1"/>
    <w:rsid w:val="00E557FE"/>
    <w:rsid w:val="00E56DA6"/>
    <w:rsid w:val="00E716DB"/>
    <w:rsid w:val="00E74315"/>
    <w:rsid w:val="00E77925"/>
    <w:rsid w:val="00E80719"/>
    <w:rsid w:val="00E94068"/>
    <w:rsid w:val="00E9772F"/>
    <w:rsid w:val="00EA228B"/>
    <w:rsid w:val="00EC43EC"/>
    <w:rsid w:val="00EC7D11"/>
    <w:rsid w:val="00EE12E0"/>
    <w:rsid w:val="00EE3287"/>
    <w:rsid w:val="00EF1394"/>
    <w:rsid w:val="00EF502E"/>
    <w:rsid w:val="00F02129"/>
    <w:rsid w:val="00F12027"/>
    <w:rsid w:val="00F137EA"/>
    <w:rsid w:val="00F25B99"/>
    <w:rsid w:val="00F333E3"/>
    <w:rsid w:val="00F348EA"/>
    <w:rsid w:val="00F43200"/>
    <w:rsid w:val="00F63A52"/>
    <w:rsid w:val="00F64DD0"/>
    <w:rsid w:val="00F67664"/>
    <w:rsid w:val="00F7680A"/>
    <w:rsid w:val="00F9234E"/>
    <w:rsid w:val="00F93FDE"/>
    <w:rsid w:val="00F95DD1"/>
    <w:rsid w:val="00FB0D1E"/>
    <w:rsid w:val="00FE43E4"/>
    <w:rsid w:val="00FF00A6"/>
    <w:rsid w:val="00FF0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FE9A2C"/>
  <w15:chartTrackingRefBased/>
  <w15:docId w15:val="{B456F46B-6DA0-47A5-9EBD-5C92020CA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</w:style>
  <w:style w:type="paragraph" w:styleId="Nadpis1">
    <w:name w:val="heading 1"/>
    <w:basedOn w:val="Normlny"/>
    <w:next w:val="Normlny"/>
    <w:link w:val="Nadpis1Char"/>
    <w:uiPriority w:val="9"/>
    <w:qFormat/>
    <w:rsid w:val="00F43200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0C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4C0C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4C0C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Ptext">
    <w:name w:val="SP_text"/>
    <w:basedOn w:val="Normlny"/>
    <w:qFormat/>
    <w:rsid w:val="008211E6"/>
    <w:pPr>
      <w:spacing w:after="120" w:line="288" w:lineRule="auto"/>
      <w:ind w:firstLine="709"/>
      <w:jc w:val="both"/>
    </w:pPr>
    <w:rPr>
      <w:rFonts w:ascii="Arial" w:hAnsi="Arial"/>
    </w:rPr>
  </w:style>
  <w:style w:type="paragraph" w:customStyle="1" w:styleId="SPpredmet">
    <w:name w:val="SP_predmet"/>
    <w:basedOn w:val="SPtext"/>
    <w:qFormat/>
    <w:rsid w:val="008211E6"/>
    <w:pPr>
      <w:spacing w:before="1800" w:after="0"/>
      <w:ind w:firstLine="0"/>
      <w:jc w:val="center"/>
    </w:pPr>
    <w:rPr>
      <w:sz w:val="36"/>
    </w:rPr>
  </w:style>
  <w:style w:type="paragraph" w:customStyle="1" w:styleId="SPTEMA">
    <w:name w:val="SP_TEMA"/>
    <w:basedOn w:val="SPpredmet"/>
    <w:qFormat/>
    <w:rsid w:val="006B5CD5"/>
    <w:pPr>
      <w:spacing w:before="120" w:after="3960"/>
    </w:pPr>
    <w:rPr>
      <w:b/>
      <w:caps/>
    </w:rPr>
  </w:style>
  <w:style w:type="paragraph" w:customStyle="1" w:styleId="SPtitulnepolia">
    <w:name w:val="SP_titulne_polia"/>
    <w:basedOn w:val="SPtext"/>
    <w:qFormat/>
    <w:rsid w:val="006868AB"/>
    <w:pPr>
      <w:tabs>
        <w:tab w:val="left" w:pos="1985"/>
        <w:tab w:val="right" w:pos="8789"/>
      </w:tabs>
      <w:ind w:firstLine="0"/>
    </w:pPr>
  </w:style>
  <w:style w:type="paragraph" w:customStyle="1" w:styleId="SPnadpis">
    <w:name w:val="SP_nadpis"/>
    <w:basedOn w:val="SPtitulnepolia"/>
    <w:qFormat/>
    <w:rsid w:val="00A66238"/>
    <w:pPr>
      <w:jc w:val="left"/>
    </w:pPr>
    <w:rPr>
      <w:b/>
      <w:color w:val="002D72"/>
      <w:sz w:val="28"/>
    </w:rPr>
  </w:style>
  <w:style w:type="paragraph" w:customStyle="1" w:styleId="SPpopisobrazku">
    <w:name w:val="SP_popis_obrazku"/>
    <w:basedOn w:val="SPtext"/>
    <w:qFormat/>
    <w:rsid w:val="00A66238"/>
    <w:pPr>
      <w:jc w:val="center"/>
    </w:pPr>
    <w:rPr>
      <w:i/>
      <w:color w:val="002D72"/>
    </w:rPr>
  </w:style>
  <w:style w:type="paragraph" w:customStyle="1" w:styleId="SPnadpis1">
    <w:name w:val="SP_nadpis1"/>
    <w:basedOn w:val="SPnadpis"/>
    <w:qFormat/>
    <w:rsid w:val="0048220E"/>
    <w:rPr>
      <w:b w:val="0"/>
      <w:color w:val="auto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D06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062E0"/>
  </w:style>
  <w:style w:type="paragraph" w:styleId="Pta">
    <w:name w:val="footer"/>
    <w:basedOn w:val="Normlny"/>
    <w:link w:val="PtaChar"/>
    <w:uiPriority w:val="99"/>
    <w:unhideWhenUsed/>
    <w:rsid w:val="00D06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062E0"/>
  </w:style>
  <w:style w:type="character" w:styleId="Zstupntext">
    <w:name w:val="Placeholder Text"/>
    <w:basedOn w:val="Predvolenpsmoodseku"/>
    <w:uiPriority w:val="99"/>
    <w:semiHidden/>
    <w:rsid w:val="008446BB"/>
    <w:rPr>
      <w:color w:val="808080"/>
    </w:rPr>
  </w:style>
  <w:style w:type="character" w:customStyle="1" w:styleId="Nadpis1Char">
    <w:name w:val="Nadpis 1 Char"/>
    <w:basedOn w:val="Predvolenpsmoodseku"/>
    <w:link w:val="Nadpis1"/>
    <w:uiPriority w:val="9"/>
    <w:rsid w:val="00F432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lavikaobsahu">
    <w:name w:val="TOC Heading"/>
    <w:basedOn w:val="Nadpis1"/>
    <w:next w:val="Normlny"/>
    <w:uiPriority w:val="39"/>
    <w:unhideWhenUsed/>
    <w:qFormat/>
    <w:rsid w:val="00600F92"/>
    <w:pPr>
      <w:spacing w:after="0"/>
      <w:outlineLvl w:val="9"/>
    </w:pPr>
    <w:rPr>
      <w:lang w:eastAsia="sk-SK"/>
    </w:rPr>
  </w:style>
  <w:style w:type="paragraph" w:styleId="Obsah1">
    <w:name w:val="toc 1"/>
    <w:basedOn w:val="Normlny"/>
    <w:next w:val="Normlny"/>
    <w:autoRedefine/>
    <w:uiPriority w:val="39"/>
    <w:unhideWhenUsed/>
    <w:rsid w:val="00600F92"/>
    <w:pPr>
      <w:spacing w:after="100"/>
    </w:pPr>
  </w:style>
  <w:style w:type="character" w:styleId="Hypertextovprepojenie">
    <w:name w:val="Hyperlink"/>
    <w:basedOn w:val="Predvolenpsmoodseku"/>
    <w:uiPriority w:val="99"/>
    <w:unhideWhenUsed/>
    <w:rsid w:val="00600F92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EE3287"/>
    <w:rPr>
      <w:rFonts w:ascii="Times New Roman" w:hAnsi="Times New Roman" w:cs="Times New Roman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212D1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D1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D1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12D1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12D1F"/>
    <w:rPr>
      <w:b/>
      <w:bCs/>
      <w:sz w:val="20"/>
      <w:szCs w:val="20"/>
    </w:rPr>
  </w:style>
  <w:style w:type="paragraph" w:styleId="Bezriadkovania">
    <w:name w:val="No Spacing"/>
    <w:uiPriority w:val="1"/>
    <w:qFormat/>
    <w:rsid w:val="00FF00A6"/>
    <w:pPr>
      <w:spacing w:after="0" w:line="240" w:lineRule="auto"/>
    </w:pPr>
  </w:style>
  <w:style w:type="character" w:styleId="Zvraznenie">
    <w:name w:val="Emphasis"/>
    <w:basedOn w:val="Predvolenpsmoodseku"/>
    <w:uiPriority w:val="20"/>
    <w:qFormat/>
    <w:rsid w:val="00EC43EC"/>
    <w:rPr>
      <w:i/>
      <w:iCs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4C0CB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4C0CB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2Char">
    <w:name w:val="Nadpis 2 Char"/>
    <w:basedOn w:val="Predvolenpsmoodseku"/>
    <w:link w:val="Nadpis2"/>
    <w:uiPriority w:val="9"/>
    <w:rsid w:val="004C0C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Vrazn">
    <w:name w:val="Strong"/>
    <w:basedOn w:val="Predvolenpsmoodseku"/>
    <w:uiPriority w:val="22"/>
    <w:qFormat/>
    <w:rsid w:val="004C0CBD"/>
    <w:rPr>
      <w:b/>
      <w:bCs/>
    </w:rPr>
  </w:style>
  <w:style w:type="character" w:styleId="KdHTML">
    <w:name w:val="HTML Code"/>
    <w:basedOn w:val="Predvolenpsmoodseku"/>
    <w:uiPriority w:val="99"/>
    <w:semiHidden/>
    <w:unhideWhenUsed/>
    <w:rsid w:val="004C0CB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2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5AC055741E248F399ED45B80149AC0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1D942F0-6F3A-4A4B-8FCE-DA8B0B92DFE7}"/>
      </w:docPartPr>
      <w:docPartBody>
        <w:p w:rsidR="00265620" w:rsidRDefault="00FD1375">
          <w:r w:rsidRPr="00FD14EF">
            <w:rPr>
              <w:rStyle w:val="Zstupntext"/>
            </w:rPr>
            <w:t>[Predmet]</w:t>
          </w:r>
        </w:p>
      </w:docPartBody>
    </w:docPart>
    <w:docPart>
      <w:docPartPr>
        <w:name w:val="AB82B2B5832A4C1592E25AFE4B290A0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4D3CA9D-9C3F-4758-AB07-275FD18291F4}"/>
      </w:docPartPr>
      <w:docPartBody>
        <w:p w:rsidR="00265620" w:rsidRDefault="00FD1375">
          <w:r w:rsidRPr="00FD14EF">
            <w:rPr>
              <w:rStyle w:val="Zstupntext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375"/>
    <w:rsid w:val="00037D31"/>
    <w:rsid w:val="00050CF3"/>
    <w:rsid w:val="00056BF1"/>
    <w:rsid w:val="00061E94"/>
    <w:rsid w:val="000C1F44"/>
    <w:rsid w:val="001374E8"/>
    <w:rsid w:val="00163FDE"/>
    <w:rsid w:val="001A4D32"/>
    <w:rsid w:val="001A53C4"/>
    <w:rsid w:val="00206E57"/>
    <w:rsid w:val="00265620"/>
    <w:rsid w:val="0026589A"/>
    <w:rsid w:val="0035126F"/>
    <w:rsid w:val="003A0B2B"/>
    <w:rsid w:val="00556739"/>
    <w:rsid w:val="00560924"/>
    <w:rsid w:val="00687D0F"/>
    <w:rsid w:val="006C0D51"/>
    <w:rsid w:val="00732ED8"/>
    <w:rsid w:val="0079426B"/>
    <w:rsid w:val="008230BF"/>
    <w:rsid w:val="008A7607"/>
    <w:rsid w:val="008D71FC"/>
    <w:rsid w:val="008E579D"/>
    <w:rsid w:val="00944710"/>
    <w:rsid w:val="00972330"/>
    <w:rsid w:val="009C5336"/>
    <w:rsid w:val="009E19B2"/>
    <w:rsid w:val="00AC0FFC"/>
    <w:rsid w:val="00B77ABD"/>
    <w:rsid w:val="00C957F0"/>
    <w:rsid w:val="00D77460"/>
    <w:rsid w:val="00F348EA"/>
    <w:rsid w:val="00F63A52"/>
    <w:rsid w:val="00FD1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1375"/>
    <w:rPr>
      <w:rFonts w:cs="Times New Roman"/>
      <w:sz w:val="3276"/>
      <w:szCs w:val="327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FD137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B2D83F1BFE774693A9D47ED296DF0D" ma:contentTypeVersion="9" ma:contentTypeDescription="Umožňuje vytvoriť nový dokument." ma:contentTypeScope="" ma:versionID="60122e2a515457b5823611993d906c8b">
  <xsd:schema xmlns:xsd="http://www.w3.org/2001/XMLSchema" xmlns:xs="http://www.w3.org/2001/XMLSchema" xmlns:p="http://schemas.microsoft.com/office/2006/metadata/properties" xmlns:ns2="7d1569f7-a9ba-4934-9f41-02a47fb0fb0d" targetNamespace="http://schemas.microsoft.com/office/2006/metadata/properties" ma:root="true" ma:fieldsID="d3efe9633a98463fed113fc2a31a3b47" ns2:_="">
    <xsd:import namespace="7d1569f7-a9ba-4934-9f41-02a47fb0fb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1569f7-a9ba-4934-9f41-02a47fb0f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2F48-B42E-4D81-8042-A4FF780739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2C86A9-DC76-405D-BE13-BFDC736CF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1569f7-a9ba-4934-9f41-02a47fb0f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CF81AA-32B6-4712-911A-7ADBBAC06A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141BBF-D250-46B3-8BB9-3FC834D9A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97</Words>
  <Characters>5683</Characters>
  <Application>Microsoft Office Word</Application>
  <DocSecurity>0</DocSecurity>
  <Lines>47</Lines>
  <Paragraphs>1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67</CharactersWithSpaces>
  <SharedDoc>false</SharedDoc>
  <HLinks>
    <vt:vector size="30" baseType="variant">
      <vt:variant>
        <vt:i4>19006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9178734</vt:lpwstr>
      </vt:variant>
      <vt:variant>
        <vt:i4>19006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9178733</vt:lpwstr>
      </vt:variant>
      <vt:variant>
        <vt:i4>1900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9178732</vt:lpwstr>
      </vt:variant>
      <vt:variant>
        <vt:i4>19006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9178731</vt:lpwstr>
      </vt:variant>
      <vt:variant>
        <vt:i4>19006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917873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ývoj aplikácií pre internet a intranet</dc:subject>
  <dc:creator>Michal Hlaváč</dc:creator>
  <cp:keywords/>
  <dc:description/>
  <cp:lastModifiedBy>STUD - Michal Hlaváč</cp:lastModifiedBy>
  <cp:revision>2</cp:revision>
  <cp:lastPrinted>2025-11-12T20:39:00Z</cp:lastPrinted>
  <dcterms:created xsi:type="dcterms:W3CDTF">2026-01-20T22:03:00Z</dcterms:created>
  <dcterms:modified xsi:type="dcterms:W3CDTF">2026-01-2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B2D83F1BFE774693A9D47ED296DF0D</vt:lpwstr>
  </property>
  <property fmtid="{D5CDD505-2E9C-101B-9397-08002B2CF9AE}" pid="3" name="Order">
    <vt:r8>25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